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C9EAB" w14:textId="645A2549" w:rsidR="007C423F" w:rsidRPr="002B1D58" w:rsidRDefault="007C423F" w:rsidP="00643DBF">
      <w:pPr>
        <w:spacing w:line="360" w:lineRule="auto"/>
        <w:jc w:val="center"/>
        <w:rPr>
          <w:rFonts w:asciiTheme="minorHAnsi" w:hAnsiTheme="minorHAnsi" w:cstheme="minorHAnsi"/>
          <w:iCs/>
          <w:szCs w:val="24"/>
        </w:rPr>
      </w:pPr>
      <w:r w:rsidRPr="008B3839">
        <w:rPr>
          <w:rFonts w:asciiTheme="minorHAnsi" w:hAnsiTheme="minorHAnsi" w:cstheme="minorHAnsi"/>
          <w:b/>
          <w:bCs/>
          <w:szCs w:val="24"/>
        </w:rPr>
        <w:t xml:space="preserve">Instructions to </w:t>
      </w:r>
      <w:r w:rsidR="003E432D" w:rsidRPr="008B3839">
        <w:rPr>
          <w:rFonts w:asciiTheme="minorHAnsi" w:hAnsiTheme="minorHAnsi" w:cstheme="minorHAnsi"/>
          <w:b/>
          <w:bCs/>
          <w:szCs w:val="24"/>
        </w:rPr>
        <w:t>Bidders</w:t>
      </w: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8010"/>
      </w:tblGrid>
      <w:tr w:rsidR="004A7523" w:rsidRPr="002B1D58" w14:paraId="609B40A5" w14:textId="77777777" w:rsidTr="00130798">
        <w:tc>
          <w:tcPr>
            <w:tcW w:w="2160" w:type="dxa"/>
          </w:tcPr>
          <w:p w14:paraId="26200E7E" w14:textId="77777777" w:rsidR="004A7523" w:rsidRPr="00C82348" w:rsidRDefault="004A7523" w:rsidP="00DA2F63">
            <w:pPr>
              <w:pStyle w:val="Head22"/>
              <w:numPr>
                <w:ilvl w:val="0"/>
                <w:numId w:val="15"/>
              </w:numPr>
              <w:tabs>
                <w:tab w:val="clear" w:pos="360"/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Scope of Bid</w:t>
            </w:r>
          </w:p>
        </w:tc>
        <w:tc>
          <w:tcPr>
            <w:tcW w:w="8010" w:type="dxa"/>
            <w:vAlign w:val="center"/>
          </w:tcPr>
          <w:p w14:paraId="36D8C1BB" w14:textId="70F236C8" w:rsidR="004A7523" w:rsidRPr="00E853A8" w:rsidRDefault="00E853A8" w:rsidP="00E853A8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>GHE i</w:t>
            </w:r>
            <w:r w:rsidR="004A7523" w:rsidRPr="00E853A8">
              <w:rPr>
                <w:rFonts w:asciiTheme="minorHAnsi" w:hAnsiTheme="minorHAnsi" w:cstheme="minorHAnsi"/>
                <w:iCs/>
              </w:rPr>
              <w:t>nvites Bids for the supply of:</w:t>
            </w:r>
          </w:p>
          <w:p w14:paraId="348CE120" w14:textId="77777777" w:rsidR="004A7523" w:rsidRPr="00C82348" w:rsidRDefault="004A7523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  <w:szCs w:val="24"/>
              </w:rPr>
            </w:pPr>
          </w:p>
          <w:p w14:paraId="316090AE" w14:textId="22DA8B35" w:rsidR="004A7523" w:rsidRPr="00C82348" w:rsidRDefault="00E853A8" w:rsidP="002B6C9F">
            <w:pPr>
              <w:tabs>
                <w:tab w:val="left" w:pos="540"/>
              </w:tabs>
              <w:ind w:left="540" w:right="-72" w:hanging="540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Cs w:val="24"/>
              </w:rPr>
              <w:t>Two solar powered cold storage system</w:t>
            </w:r>
          </w:p>
        </w:tc>
      </w:tr>
      <w:tr w:rsidR="007C423F" w:rsidRPr="002B1D58" w14:paraId="643B95ED" w14:textId="77777777" w:rsidTr="00130798">
        <w:tc>
          <w:tcPr>
            <w:tcW w:w="2160" w:type="dxa"/>
          </w:tcPr>
          <w:p w14:paraId="3F0BE730" w14:textId="77777777" w:rsidR="007C423F" w:rsidRPr="00C82348" w:rsidRDefault="00F30319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 xml:space="preserve">Project </w:t>
            </w:r>
          </w:p>
          <w:p w14:paraId="46B0EFD5" w14:textId="77777777" w:rsidR="006728A9" w:rsidRPr="00C82348" w:rsidRDefault="006728A9" w:rsidP="00DA2F63">
            <w:pPr>
              <w:pStyle w:val="Head22"/>
              <w:tabs>
                <w:tab w:val="left" w:pos="252"/>
              </w:tabs>
              <w:ind w:left="0" w:right="-16" w:firstLine="0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8010" w:type="dxa"/>
          </w:tcPr>
          <w:p w14:paraId="2CEB918D" w14:textId="47A8AB35" w:rsidR="007C423F" w:rsidRPr="00E853A8" w:rsidRDefault="00E853A8" w:rsidP="00E853A8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>Crop-H Project 2026</w:t>
            </w:r>
          </w:p>
        </w:tc>
      </w:tr>
      <w:tr w:rsidR="009F3337" w:rsidRPr="002B1D58" w14:paraId="64953507" w14:textId="77777777" w:rsidTr="00130798">
        <w:tc>
          <w:tcPr>
            <w:tcW w:w="2160" w:type="dxa"/>
          </w:tcPr>
          <w:p w14:paraId="654ECC8B" w14:textId="293AB535" w:rsidR="009F3337" w:rsidRPr="00C8234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Language of Bid</w:t>
            </w:r>
          </w:p>
        </w:tc>
        <w:tc>
          <w:tcPr>
            <w:tcW w:w="8010" w:type="dxa"/>
          </w:tcPr>
          <w:p w14:paraId="1B09DDF8" w14:textId="448F4722" w:rsidR="009F3337" w:rsidRPr="00C82348" w:rsidRDefault="00E853A8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 xml:space="preserve"> </w:t>
            </w:r>
            <w:r>
              <w:rPr>
                <w:rFonts w:asciiTheme="minorHAnsi" w:hAnsiTheme="minorHAnsi" w:cstheme="minorHAnsi"/>
                <w:iCs/>
              </w:rPr>
              <w:t>English</w:t>
            </w:r>
          </w:p>
        </w:tc>
      </w:tr>
      <w:tr w:rsidR="009F3337" w:rsidRPr="002B1D58" w14:paraId="17D76324" w14:textId="77777777" w:rsidTr="00130798">
        <w:tc>
          <w:tcPr>
            <w:tcW w:w="2160" w:type="dxa"/>
          </w:tcPr>
          <w:p w14:paraId="6663A377" w14:textId="46336293" w:rsidR="009F3337" w:rsidRPr="00C8234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Currencies of Bid and Payment</w:t>
            </w:r>
          </w:p>
        </w:tc>
        <w:tc>
          <w:tcPr>
            <w:tcW w:w="8010" w:type="dxa"/>
          </w:tcPr>
          <w:p w14:paraId="17830159" w14:textId="796EBA34" w:rsidR="009F3337" w:rsidRPr="00C8234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5B2519">
              <w:rPr>
                <w:rFonts w:asciiTheme="minorHAnsi" w:hAnsiTheme="minorHAnsi" w:cstheme="minorHAnsi"/>
                <w:iCs/>
              </w:rPr>
              <w:t xml:space="preserve">The unit rates and prices have </w:t>
            </w:r>
            <w:r w:rsidR="00E853A8">
              <w:rPr>
                <w:rFonts w:asciiTheme="minorHAnsi" w:hAnsiTheme="minorHAnsi" w:cstheme="minorHAnsi"/>
                <w:iCs/>
              </w:rPr>
              <w:t xml:space="preserve">to </w:t>
            </w:r>
            <w:r w:rsidRPr="005B2519">
              <w:rPr>
                <w:rFonts w:asciiTheme="minorHAnsi" w:hAnsiTheme="minorHAnsi" w:cstheme="minorHAnsi"/>
                <w:iCs/>
              </w:rPr>
              <w:t xml:space="preserve">be quoted by the Bidder entirely in the </w:t>
            </w:r>
            <w:r w:rsidR="00E853A8" w:rsidRPr="00E853A8">
              <w:rPr>
                <w:rFonts w:asciiTheme="minorHAnsi" w:hAnsiTheme="minorHAnsi" w:cstheme="minorHAnsi"/>
                <w:iCs/>
              </w:rPr>
              <w:t>Gambian Dalasi GMD</w:t>
            </w:r>
            <w:r w:rsidR="00464750" w:rsidRPr="00E853A8">
              <w:rPr>
                <w:rFonts w:asciiTheme="minorHAnsi" w:hAnsiTheme="minorHAnsi" w:cstheme="minorHAnsi"/>
                <w:iCs/>
              </w:rPr>
              <w:t xml:space="preserve"> </w:t>
            </w:r>
            <w:r w:rsidRPr="00464750">
              <w:rPr>
                <w:rFonts w:asciiTheme="minorHAnsi" w:hAnsiTheme="minorHAnsi" w:cstheme="minorHAnsi"/>
                <w:iCs/>
              </w:rPr>
              <w:t>(VAT &amp; custom taxes).</w:t>
            </w:r>
            <w:r w:rsidRPr="00C82348">
              <w:rPr>
                <w:rFonts w:asciiTheme="minorHAnsi" w:hAnsiTheme="minorHAnsi" w:cstheme="minorHAnsi"/>
                <w:iCs/>
              </w:rPr>
              <w:t xml:space="preserve">  </w:t>
            </w:r>
          </w:p>
        </w:tc>
      </w:tr>
      <w:tr w:rsidR="009F3337" w:rsidRPr="002B1D58" w14:paraId="3365583A" w14:textId="77777777" w:rsidTr="00130798">
        <w:tc>
          <w:tcPr>
            <w:tcW w:w="2160" w:type="dxa"/>
          </w:tcPr>
          <w:p w14:paraId="64B59BB5" w14:textId="3E9C9A2F" w:rsidR="009F3337" w:rsidRPr="00C82348" w:rsidRDefault="00E853A8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t>Bid Submission</w:t>
            </w:r>
          </w:p>
        </w:tc>
        <w:tc>
          <w:tcPr>
            <w:tcW w:w="8010" w:type="dxa"/>
          </w:tcPr>
          <w:p w14:paraId="40153976" w14:textId="62191E39" w:rsidR="009F3337" w:rsidRPr="00C82348" w:rsidRDefault="009F3337" w:rsidP="002B6C9F">
            <w:pPr>
              <w:tabs>
                <w:tab w:val="left" w:pos="1080"/>
              </w:tabs>
              <w:ind w:right="-72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</w:rPr>
              <w:t>All the offers must be submitted to th</w:t>
            </w:r>
            <w:r w:rsidRPr="00464750">
              <w:rPr>
                <w:rFonts w:asciiTheme="minorHAnsi" w:hAnsiTheme="minorHAnsi" w:cstheme="minorHAnsi"/>
              </w:rPr>
              <w:t xml:space="preserve">e </w:t>
            </w:r>
            <w:r w:rsidR="00E853A8" w:rsidRPr="00E853A8">
              <w:rPr>
                <w:rFonts w:asciiTheme="minorHAnsi" w:hAnsiTheme="minorHAnsi" w:cstheme="minorHAnsi"/>
                <w:b/>
                <w:bCs/>
              </w:rPr>
              <w:t>info@gamhort.com</w:t>
            </w:r>
            <w:r w:rsidRPr="00464750">
              <w:rPr>
                <w:rFonts w:asciiTheme="minorHAnsi" w:hAnsiTheme="minorHAnsi" w:cstheme="minorHAnsi"/>
              </w:rPr>
              <w:t xml:space="preserve"> e</w:t>
            </w:r>
            <w:r w:rsidRPr="00C82348">
              <w:rPr>
                <w:rFonts w:asciiTheme="minorHAnsi" w:hAnsiTheme="minorHAnsi" w:cstheme="minorHAnsi"/>
              </w:rPr>
              <w:t>mail address. No sealed envelopes are required in this bidding.</w:t>
            </w:r>
          </w:p>
          <w:p w14:paraId="26234D9D" w14:textId="77777777" w:rsidR="009F3337" w:rsidRPr="00C8234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</w:p>
        </w:tc>
      </w:tr>
      <w:tr w:rsidR="009F3337" w:rsidRPr="002B1D58" w14:paraId="1DACA92F" w14:textId="77777777" w:rsidTr="00130798">
        <w:tc>
          <w:tcPr>
            <w:tcW w:w="2160" w:type="dxa"/>
          </w:tcPr>
          <w:p w14:paraId="50701883" w14:textId="094A35D8" w:rsidR="009F3337" w:rsidRPr="00C8234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Deadline for Submission of Bids</w:t>
            </w:r>
          </w:p>
        </w:tc>
        <w:tc>
          <w:tcPr>
            <w:tcW w:w="8010" w:type="dxa"/>
          </w:tcPr>
          <w:p w14:paraId="77694C9A" w14:textId="1F2ABDA0" w:rsidR="009F3337" w:rsidRPr="00464750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464750">
              <w:rPr>
                <w:rFonts w:asciiTheme="minorHAnsi" w:hAnsiTheme="minorHAnsi" w:cstheme="minorHAnsi"/>
                <w:iCs/>
              </w:rPr>
              <w:t xml:space="preserve"> Bids must be submitted to the following e-mail address: </w:t>
            </w:r>
            <w:r w:rsidR="00E853A8" w:rsidRPr="00E853A8">
              <w:rPr>
                <w:rFonts w:asciiTheme="minorHAnsi" w:hAnsiTheme="minorHAnsi" w:cstheme="minorHAnsi"/>
                <w:b/>
                <w:bCs/>
              </w:rPr>
              <w:t>info@gamhort.com</w:t>
            </w:r>
            <w:r w:rsidR="00464750" w:rsidRPr="00E853A8">
              <w:rPr>
                <w:rFonts w:asciiTheme="minorHAnsi" w:hAnsiTheme="minorHAnsi" w:cstheme="minorHAnsi"/>
              </w:rPr>
              <w:t xml:space="preserve"> </w:t>
            </w:r>
            <w:r w:rsidRPr="00464750">
              <w:rPr>
                <w:rStyle w:val="normaltextrun"/>
                <w:rFonts w:asciiTheme="minorHAnsi" w:hAnsiTheme="minorHAnsi" w:cstheme="minorHAnsi"/>
                <w:iCs/>
                <w:shd w:val="clear" w:color="auto" w:fill="FFFFFF"/>
              </w:rPr>
              <w:t xml:space="preserve">no later than </w:t>
            </w:r>
            <w:r w:rsidR="00E853A8" w:rsidRPr="00E853A8">
              <w:rPr>
                <w:rStyle w:val="normaltextrun"/>
                <w:rFonts w:asciiTheme="minorHAnsi" w:hAnsiTheme="minorHAnsi" w:cstheme="minorHAnsi"/>
                <w:b/>
                <w:bCs/>
                <w:iCs/>
                <w:shd w:val="clear" w:color="auto" w:fill="FFFFFF"/>
              </w:rPr>
              <w:t>10</w:t>
            </w:r>
            <w:r w:rsidR="00E853A8" w:rsidRPr="00E853A8">
              <w:rPr>
                <w:rStyle w:val="normaltextrun"/>
                <w:rFonts w:asciiTheme="minorHAnsi" w:hAnsiTheme="minorHAnsi" w:cstheme="minorHAnsi"/>
                <w:b/>
                <w:bCs/>
                <w:iCs/>
                <w:shd w:val="clear" w:color="auto" w:fill="FFFFFF"/>
                <w:vertAlign w:val="superscript"/>
              </w:rPr>
              <w:t>th</w:t>
            </w:r>
            <w:r w:rsidR="00E853A8" w:rsidRPr="00E853A8">
              <w:rPr>
                <w:rStyle w:val="normaltextrun"/>
                <w:rFonts w:asciiTheme="minorHAnsi" w:hAnsiTheme="minorHAnsi" w:cstheme="minorHAnsi"/>
                <w:b/>
                <w:bCs/>
                <w:iCs/>
                <w:shd w:val="clear" w:color="auto" w:fill="FFFFFF"/>
              </w:rPr>
              <w:t xml:space="preserve"> July 2026 12:00 noon</w:t>
            </w:r>
            <w:r w:rsidR="00E853A8">
              <w:rPr>
                <w:rStyle w:val="normaltextrun"/>
                <w:rFonts w:asciiTheme="minorHAnsi" w:hAnsiTheme="minorHAnsi" w:cstheme="minorHAnsi"/>
                <w:iCs/>
                <w:shd w:val="clear" w:color="auto" w:fill="FFFFFF"/>
              </w:rPr>
              <w:t>.</w:t>
            </w:r>
          </w:p>
        </w:tc>
      </w:tr>
      <w:tr w:rsidR="009F3337" w:rsidRPr="002B1D58" w14:paraId="1796A3A1" w14:textId="77777777" w:rsidTr="00130798">
        <w:tc>
          <w:tcPr>
            <w:tcW w:w="2160" w:type="dxa"/>
          </w:tcPr>
          <w:p w14:paraId="307C9066" w14:textId="60A3C2AD" w:rsidR="009F3337" w:rsidRPr="00C8234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Late Bids</w:t>
            </w:r>
          </w:p>
        </w:tc>
        <w:tc>
          <w:tcPr>
            <w:tcW w:w="8010" w:type="dxa"/>
          </w:tcPr>
          <w:p w14:paraId="05705C7D" w14:textId="6E045B45" w:rsidR="009F3337" w:rsidRPr="00C8234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C82348">
              <w:rPr>
                <w:rFonts w:asciiTheme="minorHAnsi" w:hAnsiTheme="minorHAnsi" w:cstheme="minorHAnsi"/>
                <w:iCs/>
              </w:rPr>
              <w:t xml:space="preserve">Any Bid received by </w:t>
            </w:r>
            <w:r w:rsidR="00E853A8">
              <w:rPr>
                <w:rFonts w:asciiTheme="minorHAnsi" w:hAnsiTheme="minorHAnsi" w:cstheme="minorHAnsi"/>
                <w:iCs/>
              </w:rPr>
              <w:t xml:space="preserve">GHE </w:t>
            </w:r>
            <w:r w:rsidRPr="00C82348">
              <w:rPr>
                <w:rFonts w:asciiTheme="minorHAnsi" w:hAnsiTheme="minorHAnsi" w:cstheme="minorHAnsi"/>
                <w:iCs/>
              </w:rPr>
              <w:t xml:space="preserve">after the deadline prescribed </w:t>
            </w:r>
            <w:r w:rsidR="00307145">
              <w:rPr>
                <w:rFonts w:asciiTheme="minorHAnsi" w:hAnsiTheme="minorHAnsi" w:cstheme="minorHAnsi"/>
                <w:iCs/>
              </w:rPr>
              <w:t xml:space="preserve">will not be </w:t>
            </w:r>
            <w:r w:rsidR="007C5ADE">
              <w:rPr>
                <w:rFonts w:asciiTheme="minorHAnsi" w:hAnsiTheme="minorHAnsi" w:cstheme="minorHAnsi"/>
                <w:iCs/>
              </w:rPr>
              <w:t xml:space="preserve">read, </w:t>
            </w:r>
            <w:r w:rsidR="00307145">
              <w:rPr>
                <w:rFonts w:asciiTheme="minorHAnsi" w:hAnsiTheme="minorHAnsi" w:cstheme="minorHAnsi"/>
                <w:iCs/>
              </w:rPr>
              <w:t xml:space="preserve">considered </w:t>
            </w:r>
            <w:r w:rsidR="00610EC7">
              <w:rPr>
                <w:rFonts w:asciiTheme="minorHAnsi" w:hAnsiTheme="minorHAnsi" w:cstheme="minorHAnsi"/>
                <w:iCs/>
              </w:rPr>
              <w:t>nor</w:t>
            </w:r>
            <w:r w:rsidR="00307145">
              <w:rPr>
                <w:rFonts w:asciiTheme="minorHAnsi" w:hAnsiTheme="minorHAnsi" w:cstheme="minorHAnsi"/>
                <w:iCs/>
              </w:rPr>
              <w:t xml:space="preserve"> submitted to the evaluation committee for evaluation. </w:t>
            </w:r>
          </w:p>
          <w:p w14:paraId="35BC65B5" w14:textId="77777777" w:rsidR="009F3337" w:rsidRPr="00C8234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</w:p>
        </w:tc>
      </w:tr>
      <w:tr w:rsidR="009F3337" w:rsidRPr="002B1D58" w14:paraId="50AC0710" w14:textId="77777777" w:rsidTr="00130798">
        <w:tc>
          <w:tcPr>
            <w:tcW w:w="2160" w:type="dxa"/>
            <w:vAlign w:val="center"/>
          </w:tcPr>
          <w:p w14:paraId="4D41C5CE" w14:textId="77777777" w:rsidR="00E853A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Currency for Bid</w:t>
            </w:r>
          </w:p>
          <w:p w14:paraId="4323F28D" w14:textId="72E81A31" w:rsidR="009F3337" w:rsidRPr="00C82348" w:rsidRDefault="009F3337" w:rsidP="00E853A8">
            <w:pPr>
              <w:pStyle w:val="Head22"/>
              <w:tabs>
                <w:tab w:val="left" w:pos="252"/>
              </w:tabs>
              <w:ind w:right="-16" w:firstLine="0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Evaluation</w:t>
            </w:r>
          </w:p>
        </w:tc>
        <w:tc>
          <w:tcPr>
            <w:tcW w:w="8010" w:type="dxa"/>
            <w:vAlign w:val="center"/>
          </w:tcPr>
          <w:p w14:paraId="2054EC38" w14:textId="4B59187B" w:rsidR="009F3337" w:rsidRPr="00C82348" w:rsidRDefault="00E853A8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Gambian Dalasi GMD</w:t>
            </w:r>
          </w:p>
          <w:p w14:paraId="551CE5E3" w14:textId="77777777" w:rsidR="009F3337" w:rsidRPr="00C8234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</w:p>
        </w:tc>
      </w:tr>
      <w:tr w:rsidR="009F3337" w:rsidRPr="002B1D58" w14:paraId="1111C9E5" w14:textId="77777777" w:rsidTr="00130798">
        <w:tc>
          <w:tcPr>
            <w:tcW w:w="2160" w:type="dxa"/>
            <w:vAlign w:val="center"/>
          </w:tcPr>
          <w:p w14:paraId="6BC3B99F" w14:textId="3A351B92" w:rsidR="009F3337" w:rsidRPr="00C8234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Payment</w:t>
            </w:r>
          </w:p>
        </w:tc>
        <w:tc>
          <w:tcPr>
            <w:tcW w:w="8010" w:type="dxa"/>
          </w:tcPr>
          <w:p w14:paraId="35049B40" w14:textId="77777777" w:rsidR="009F3337" w:rsidRDefault="00700F61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 xml:space="preserve">Payment shall be due upon </w:t>
            </w:r>
            <w:r w:rsidR="00E853A8" w:rsidRPr="00E853A8">
              <w:rPr>
                <w:rFonts w:asciiTheme="minorHAnsi" w:hAnsiTheme="minorHAnsi" w:cstheme="minorHAnsi"/>
                <w:iCs/>
              </w:rPr>
              <w:t xml:space="preserve">supply and </w:t>
            </w:r>
            <w:r w:rsidRPr="00E853A8">
              <w:rPr>
                <w:rFonts w:asciiTheme="minorHAnsi" w:hAnsiTheme="minorHAnsi" w:cstheme="minorHAnsi"/>
                <w:iCs/>
              </w:rPr>
              <w:t xml:space="preserve">delivery of the </w:t>
            </w:r>
            <w:r w:rsidR="00E853A8" w:rsidRPr="00E853A8">
              <w:rPr>
                <w:rFonts w:asciiTheme="minorHAnsi" w:hAnsiTheme="minorHAnsi" w:cstheme="minorHAnsi"/>
                <w:iCs/>
              </w:rPr>
              <w:t>goods</w:t>
            </w:r>
            <w:r w:rsidRPr="00E853A8">
              <w:rPr>
                <w:rFonts w:asciiTheme="minorHAnsi" w:hAnsiTheme="minorHAnsi" w:cstheme="minorHAnsi"/>
                <w:iCs/>
              </w:rPr>
              <w:t xml:space="preserve"> </w:t>
            </w:r>
          </w:p>
          <w:p w14:paraId="4EB501C5" w14:textId="789CDE2F" w:rsidR="00E853A8" w:rsidRPr="00E853A8" w:rsidRDefault="00E853A8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</w:p>
        </w:tc>
      </w:tr>
      <w:tr w:rsidR="00A233A1" w:rsidRPr="002B1D58" w14:paraId="6D1E8BE8" w14:textId="77777777" w:rsidTr="00130798">
        <w:tc>
          <w:tcPr>
            <w:tcW w:w="2160" w:type="dxa"/>
            <w:vAlign w:val="center"/>
          </w:tcPr>
          <w:p w14:paraId="55AA942B" w14:textId="39931049" w:rsidR="00A233A1" w:rsidRPr="00C82348" w:rsidRDefault="00A233A1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t>Delivery</w:t>
            </w:r>
          </w:p>
        </w:tc>
        <w:tc>
          <w:tcPr>
            <w:tcW w:w="8010" w:type="dxa"/>
          </w:tcPr>
          <w:p w14:paraId="0C0313E2" w14:textId="1F47FF77" w:rsidR="00A233A1" w:rsidRPr="00E853A8" w:rsidRDefault="00A233A1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 xml:space="preserve">The items are required to be delivered within 12 weeks of contract award. </w:t>
            </w:r>
          </w:p>
        </w:tc>
      </w:tr>
      <w:tr w:rsidR="00A233A1" w:rsidRPr="002B1D58" w14:paraId="2709C6FA" w14:textId="77777777" w:rsidTr="00130798">
        <w:tc>
          <w:tcPr>
            <w:tcW w:w="2160" w:type="dxa"/>
            <w:vAlign w:val="center"/>
          </w:tcPr>
          <w:p w14:paraId="7E882DEE" w14:textId="4256FE2D" w:rsidR="00A233A1" w:rsidRDefault="00A233A1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t>Delivery Location</w:t>
            </w:r>
          </w:p>
        </w:tc>
        <w:tc>
          <w:tcPr>
            <w:tcW w:w="8010" w:type="dxa"/>
          </w:tcPr>
          <w:p w14:paraId="07585DC5" w14:textId="77777777" w:rsidR="00A233A1" w:rsidRDefault="00A233A1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Old Jeshwang</w:t>
            </w:r>
          </w:p>
          <w:p w14:paraId="4956EE89" w14:textId="3F1F30E9" w:rsidR="00A233A1" w:rsidRDefault="00A233A1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Kembujeh</w:t>
            </w:r>
          </w:p>
        </w:tc>
      </w:tr>
      <w:tr w:rsidR="00A233A1" w:rsidRPr="002B1D58" w14:paraId="1C1A4D0E" w14:textId="77777777" w:rsidTr="00130798">
        <w:tc>
          <w:tcPr>
            <w:tcW w:w="2160" w:type="dxa"/>
            <w:vAlign w:val="center"/>
          </w:tcPr>
          <w:p w14:paraId="30163A7E" w14:textId="4B95B373" w:rsidR="00A233A1" w:rsidRDefault="00A233A1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t>Warranty</w:t>
            </w:r>
          </w:p>
        </w:tc>
        <w:tc>
          <w:tcPr>
            <w:tcW w:w="8010" w:type="dxa"/>
          </w:tcPr>
          <w:p w14:paraId="5FCED04F" w14:textId="470B369F" w:rsidR="00A233A1" w:rsidRDefault="00A233A1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Warranty period should be at least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iCs/>
              </w:rPr>
              <w:t xml:space="preserve"> 12 months</w:t>
            </w:r>
          </w:p>
        </w:tc>
      </w:tr>
      <w:tr w:rsidR="009F3337" w:rsidRPr="002B1D58" w14:paraId="7E041635" w14:textId="77777777" w:rsidTr="00130798">
        <w:tc>
          <w:tcPr>
            <w:tcW w:w="2160" w:type="dxa"/>
            <w:vAlign w:val="center"/>
          </w:tcPr>
          <w:p w14:paraId="02178E35" w14:textId="2893F63F" w:rsidR="009F3337" w:rsidRPr="00C82348" w:rsidRDefault="009F3337" w:rsidP="00DA2F63">
            <w:pPr>
              <w:pStyle w:val="Head22"/>
              <w:numPr>
                <w:ilvl w:val="0"/>
                <w:numId w:val="15"/>
              </w:numPr>
              <w:tabs>
                <w:tab w:val="left" w:pos="252"/>
              </w:tabs>
              <w:ind w:right="-16"/>
              <w:rPr>
                <w:rFonts w:asciiTheme="minorHAnsi" w:hAnsiTheme="minorHAnsi" w:cstheme="minorHAnsi"/>
                <w:iCs/>
                <w:szCs w:val="24"/>
              </w:rPr>
            </w:pPr>
            <w:r w:rsidRPr="00C82348">
              <w:rPr>
                <w:rFonts w:asciiTheme="minorHAnsi" w:hAnsiTheme="minorHAnsi" w:cstheme="minorHAnsi"/>
                <w:iCs/>
                <w:szCs w:val="24"/>
              </w:rPr>
              <w:t>Contact</w:t>
            </w:r>
          </w:p>
        </w:tc>
        <w:tc>
          <w:tcPr>
            <w:tcW w:w="8010" w:type="dxa"/>
          </w:tcPr>
          <w:p w14:paraId="5EB5368B" w14:textId="42EE4D8A" w:rsidR="009F3337" w:rsidRPr="0040170F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40170F">
              <w:rPr>
                <w:rFonts w:asciiTheme="minorHAnsi" w:hAnsiTheme="minorHAnsi" w:cstheme="minorHAnsi"/>
                <w:iCs/>
              </w:rPr>
              <w:t>For any questions or clarifications regarding this tender, bidders are invited to contact the designated focal point below:</w:t>
            </w:r>
          </w:p>
          <w:p w14:paraId="61A24801" w14:textId="6CD4A0CF" w:rsidR="0040170F" w:rsidRPr="00E853A8" w:rsidRDefault="0040170F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 xml:space="preserve">Focal Point Name: </w:t>
            </w:r>
            <w:r w:rsidR="00E853A8" w:rsidRPr="00E853A8">
              <w:rPr>
                <w:rFonts w:asciiTheme="minorHAnsi" w:hAnsiTheme="minorHAnsi" w:cstheme="minorHAnsi"/>
                <w:iCs/>
              </w:rPr>
              <w:t>Haddy M. Ceesay</w:t>
            </w:r>
          </w:p>
          <w:p w14:paraId="01AC1FA6" w14:textId="31BF0940" w:rsidR="009F3337" w:rsidRPr="00E853A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>Organization:</w:t>
            </w:r>
            <w:r w:rsidR="00E853A8" w:rsidRPr="00E853A8">
              <w:rPr>
                <w:rFonts w:asciiTheme="minorHAnsi" w:hAnsiTheme="minorHAnsi" w:cstheme="minorHAnsi"/>
                <w:iCs/>
              </w:rPr>
              <w:t xml:space="preserve"> Gambia Horticultural Enterprises</w:t>
            </w:r>
          </w:p>
          <w:p w14:paraId="4346DF8C" w14:textId="692A59AA" w:rsidR="009F3337" w:rsidRPr="00E853A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>Email:</w:t>
            </w:r>
            <w:r w:rsidR="00E853A8" w:rsidRPr="00E853A8">
              <w:rPr>
                <w:rFonts w:asciiTheme="minorHAnsi" w:hAnsiTheme="minorHAnsi" w:cstheme="minorHAnsi"/>
                <w:iCs/>
              </w:rPr>
              <w:t xml:space="preserve"> </w:t>
            </w:r>
            <w:hyperlink r:id="rId12" w:history="1">
              <w:r w:rsidR="00E853A8" w:rsidRPr="00A74DC2">
                <w:rPr>
                  <w:rStyle w:val="Hyperlink"/>
                  <w:rFonts w:asciiTheme="minorHAnsi" w:hAnsiTheme="minorHAnsi" w:cstheme="minorHAnsi"/>
                  <w:iCs/>
                </w:rPr>
                <w:t>haddy.ceesay@gamhort.com/</w:t>
              </w:r>
            </w:hyperlink>
            <w:r w:rsidR="00E853A8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E853A8">
              <w:rPr>
                <w:rFonts w:asciiTheme="minorHAnsi" w:hAnsiTheme="minorHAnsi" w:cstheme="minorHAnsi"/>
                <w:iCs/>
              </w:rPr>
              <w:t>i</w:t>
            </w:r>
            <w:proofErr w:type="spellEnd"/>
          </w:p>
          <w:p w14:paraId="10FAD934" w14:textId="0BA2C5D2" w:rsidR="009F3337" w:rsidRPr="00E853A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>Phone:</w:t>
            </w:r>
            <w:r w:rsidR="00E853A8" w:rsidRPr="00E853A8">
              <w:rPr>
                <w:rFonts w:asciiTheme="minorHAnsi" w:hAnsiTheme="minorHAnsi" w:cstheme="minorHAnsi"/>
                <w:iCs/>
              </w:rPr>
              <w:t>7473000</w:t>
            </w:r>
          </w:p>
          <w:p w14:paraId="026B541F" w14:textId="3ABEB02A" w:rsidR="009F3337" w:rsidRPr="00E853A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E853A8">
              <w:rPr>
                <w:rFonts w:asciiTheme="minorHAnsi" w:hAnsiTheme="minorHAnsi" w:cstheme="minorHAnsi"/>
                <w:iCs/>
              </w:rPr>
              <w:t>Office Hours:</w:t>
            </w:r>
            <w:r w:rsidR="00E853A8" w:rsidRPr="00E853A8">
              <w:rPr>
                <w:rFonts w:asciiTheme="minorHAnsi" w:hAnsiTheme="minorHAnsi" w:cstheme="minorHAnsi"/>
                <w:iCs/>
              </w:rPr>
              <w:t xml:space="preserve"> 9:00 am – 5:00pm</w:t>
            </w:r>
          </w:p>
          <w:p w14:paraId="6A86CD86" w14:textId="77777777" w:rsidR="009F3337" w:rsidRPr="00E853A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</w:p>
          <w:p w14:paraId="5CB745F8" w14:textId="3C3D929F" w:rsidR="009F3337" w:rsidRPr="00C82348" w:rsidRDefault="009F3337" w:rsidP="002B6C9F">
            <w:pPr>
              <w:tabs>
                <w:tab w:val="left" w:pos="540"/>
              </w:tabs>
              <w:ind w:right="-72"/>
              <w:rPr>
                <w:rFonts w:asciiTheme="minorHAnsi" w:hAnsiTheme="minorHAnsi" w:cstheme="minorHAnsi"/>
                <w:iCs/>
              </w:rPr>
            </w:pPr>
            <w:r w:rsidRPr="0040170F">
              <w:rPr>
                <w:rFonts w:asciiTheme="minorHAnsi" w:hAnsiTheme="minorHAnsi" w:cstheme="minorHAnsi"/>
                <w:iCs/>
              </w:rPr>
              <w:t xml:space="preserve">All inquiries must be submitted in writing (email preferred) no later than </w:t>
            </w:r>
            <w:r w:rsidR="00E853A8" w:rsidRPr="00E853A8">
              <w:rPr>
                <w:rFonts w:asciiTheme="minorHAnsi" w:hAnsiTheme="minorHAnsi" w:cstheme="minorHAnsi"/>
                <w:iCs/>
              </w:rPr>
              <w:t>6</w:t>
            </w:r>
            <w:r w:rsidR="00E853A8" w:rsidRPr="00E853A8">
              <w:rPr>
                <w:rFonts w:asciiTheme="minorHAnsi" w:hAnsiTheme="minorHAnsi" w:cstheme="minorHAnsi"/>
                <w:iCs/>
                <w:vertAlign w:val="superscript"/>
              </w:rPr>
              <w:t>th</w:t>
            </w:r>
            <w:r w:rsidR="00E853A8" w:rsidRPr="00E853A8">
              <w:rPr>
                <w:rFonts w:asciiTheme="minorHAnsi" w:hAnsiTheme="minorHAnsi" w:cstheme="minorHAnsi"/>
                <w:iCs/>
              </w:rPr>
              <w:t xml:space="preserve"> July, 2026</w:t>
            </w:r>
            <w:r w:rsidRPr="00E853A8">
              <w:rPr>
                <w:rFonts w:asciiTheme="minorHAnsi" w:hAnsiTheme="minorHAnsi" w:cstheme="minorHAnsi"/>
                <w:iCs/>
              </w:rPr>
              <w:t xml:space="preserve"> before the bid submission deadline. Responses to questions that are relevant to all bidders may be circulated to all registered participants.</w:t>
            </w:r>
          </w:p>
        </w:tc>
      </w:tr>
    </w:tbl>
    <w:p w14:paraId="5CF39EC8" w14:textId="77777777" w:rsidR="008A3F94" w:rsidRPr="002B1D58" w:rsidRDefault="008A3F94">
      <w:pPr>
        <w:rPr>
          <w:rFonts w:asciiTheme="minorHAnsi" w:hAnsiTheme="minorHAnsi" w:cstheme="minorHAnsi"/>
          <w:iCs/>
        </w:rPr>
      </w:pPr>
    </w:p>
    <w:p w14:paraId="54A56A4D" w14:textId="77777777" w:rsidR="00A76D6A" w:rsidRDefault="00A76D6A" w:rsidP="00A76D6A">
      <w:pPr>
        <w:suppressAutoHyphens w:val="0"/>
        <w:spacing w:line="360" w:lineRule="auto"/>
        <w:rPr>
          <w:rFonts w:asciiTheme="minorHAnsi" w:hAnsiTheme="minorHAnsi" w:cstheme="minorHAnsi"/>
          <w:iCs/>
          <w:szCs w:val="24"/>
        </w:rPr>
      </w:pPr>
    </w:p>
    <w:sectPr w:rsidR="00A76D6A" w:rsidSect="00891E5E">
      <w:endnotePr>
        <w:numFmt w:val="decimal"/>
      </w:endnotePr>
      <w:pgSz w:w="11909" w:h="16834" w:code="9"/>
      <w:pgMar w:top="1440" w:right="929" w:bottom="709" w:left="900" w:header="720" w:footer="581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7C141A" w14:textId="77777777" w:rsidR="00C6580D" w:rsidRDefault="00C6580D">
      <w:pPr>
        <w:spacing w:line="20" w:lineRule="exact"/>
        <w:rPr>
          <w:rFonts w:ascii="Courier New" w:hAnsi="Courier New"/>
        </w:rPr>
      </w:pPr>
    </w:p>
  </w:endnote>
  <w:endnote w:type="continuationSeparator" w:id="0">
    <w:p w14:paraId="38C17F20" w14:textId="77777777" w:rsidR="00C6580D" w:rsidRDefault="00C6580D">
      <w:r>
        <w:rPr>
          <w:rFonts w:ascii="Courier New" w:hAnsi="Courier New"/>
        </w:rPr>
        <w:t xml:space="preserve"> </w:t>
      </w:r>
    </w:p>
  </w:endnote>
  <w:endnote w:type="continuationNotice" w:id="1">
    <w:p w14:paraId="394DFF12" w14:textId="77777777" w:rsidR="00C6580D" w:rsidRDefault="00C6580D">
      <w:r>
        <w:rPr>
          <w:rFonts w:ascii="Courier New" w:hAnsi="Courier New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E3405" w14:textId="77777777" w:rsidR="00C6580D" w:rsidRDefault="00C6580D">
      <w:r>
        <w:separator/>
      </w:r>
    </w:p>
  </w:footnote>
  <w:footnote w:type="continuationSeparator" w:id="0">
    <w:p w14:paraId="0BED31DA" w14:textId="77777777" w:rsidR="00C6580D" w:rsidRDefault="00C6580D">
      <w:r>
        <w:rPr>
          <w:rFonts w:ascii="Courier New" w:hAnsi="Courier New"/>
        </w:rPr>
        <w:separator/>
      </w:r>
    </w:p>
    <w:p w14:paraId="259E2561" w14:textId="77777777" w:rsidR="00C6580D" w:rsidRDefault="00C6580D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B48D0"/>
    <w:multiLevelType w:val="hybridMultilevel"/>
    <w:tmpl w:val="E4FAE35E"/>
    <w:lvl w:ilvl="0" w:tplc="3BDCE6EE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F7BCB"/>
    <w:multiLevelType w:val="hybridMultilevel"/>
    <w:tmpl w:val="D98ECAFA"/>
    <w:lvl w:ilvl="0" w:tplc="B568DF5E">
      <w:start w:val="1"/>
      <w:numFmt w:val="lowerLetter"/>
      <w:lvlText w:val="(%1)"/>
      <w:lvlJc w:val="left"/>
      <w:pPr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D3564A7"/>
    <w:multiLevelType w:val="hybridMultilevel"/>
    <w:tmpl w:val="6EC84EA0"/>
    <w:lvl w:ilvl="0" w:tplc="951CC5B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164254"/>
    <w:multiLevelType w:val="hybridMultilevel"/>
    <w:tmpl w:val="FE824C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C53DC"/>
    <w:multiLevelType w:val="multilevel"/>
    <w:tmpl w:val="C5FAB7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591222F"/>
    <w:multiLevelType w:val="hybridMultilevel"/>
    <w:tmpl w:val="47E2F6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8B63F71"/>
    <w:multiLevelType w:val="hybridMultilevel"/>
    <w:tmpl w:val="3BB637D8"/>
    <w:lvl w:ilvl="0" w:tplc="D4CC1D52">
      <w:start w:val="1"/>
      <w:numFmt w:val="lowerLetter"/>
      <w:lvlText w:val="(%1)"/>
      <w:lvlJc w:val="left"/>
      <w:pPr>
        <w:ind w:left="900" w:hanging="54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01D86"/>
    <w:multiLevelType w:val="hybridMultilevel"/>
    <w:tmpl w:val="C24A4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22754"/>
    <w:multiLevelType w:val="multilevel"/>
    <w:tmpl w:val="240C61E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1BE00B8E"/>
    <w:multiLevelType w:val="multilevel"/>
    <w:tmpl w:val="BE14B2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3255D1"/>
    <w:multiLevelType w:val="hybridMultilevel"/>
    <w:tmpl w:val="510EF3D8"/>
    <w:lvl w:ilvl="0" w:tplc="EA0ECCBA">
      <w:start w:val="3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0D95486"/>
    <w:multiLevelType w:val="hybridMultilevel"/>
    <w:tmpl w:val="A404C1FE"/>
    <w:lvl w:ilvl="0" w:tplc="932808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23950"/>
    <w:multiLevelType w:val="multilevel"/>
    <w:tmpl w:val="AC2217D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8C71A30"/>
    <w:multiLevelType w:val="multilevel"/>
    <w:tmpl w:val="C5328A5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3C677CC"/>
    <w:multiLevelType w:val="multilevel"/>
    <w:tmpl w:val="ECD42A8A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B41357"/>
    <w:multiLevelType w:val="multilevel"/>
    <w:tmpl w:val="9EB62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 w15:restartNumberingAfterBreak="0">
    <w:nsid w:val="36B62190"/>
    <w:multiLevelType w:val="hybridMultilevel"/>
    <w:tmpl w:val="E1FAEBD4"/>
    <w:lvl w:ilvl="0" w:tplc="2BBE6C2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DEC5736"/>
    <w:multiLevelType w:val="multilevel"/>
    <w:tmpl w:val="DFF2FA2A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50343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7392919"/>
    <w:multiLevelType w:val="multilevel"/>
    <w:tmpl w:val="6350593A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C1D342E"/>
    <w:multiLevelType w:val="hybridMultilevel"/>
    <w:tmpl w:val="1B12F98E"/>
    <w:lvl w:ilvl="0" w:tplc="040C0017">
      <w:start w:val="1"/>
      <w:numFmt w:val="lowerLetter"/>
      <w:lvlText w:val="%1)"/>
      <w:lvlJc w:val="left"/>
      <w:pPr>
        <w:ind w:left="785" w:hanging="360"/>
      </w:pPr>
    </w:lvl>
    <w:lvl w:ilvl="1" w:tplc="040C0019" w:tentative="1">
      <w:start w:val="1"/>
      <w:numFmt w:val="lowerLetter"/>
      <w:lvlText w:val="%2."/>
      <w:lvlJc w:val="left"/>
      <w:pPr>
        <w:ind w:left="1505" w:hanging="360"/>
      </w:pPr>
    </w:lvl>
    <w:lvl w:ilvl="2" w:tplc="040C001B" w:tentative="1">
      <w:start w:val="1"/>
      <w:numFmt w:val="lowerRoman"/>
      <w:lvlText w:val="%3."/>
      <w:lvlJc w:val="right"/>
      <w:pPr>
        <w:ind w:left="2225" w:hanging="180"/>
      </w:pPr>
    </w:lvl>
    <w:lvl w:ilvl="3" w:tplc="040C000F" w:tentative="1">
      <w:start w:val="1"/>
      <w:numFmt w:val="decimal"/>
      <w:lvlText w:val="%4."/>
      <w:lvlJc w:val="left"/>
      <w:pPr>
        <w:ind w:left="2945" w:hanging="360"/>
      </w:pPr>
    </w:lvl>
    <w:lvl w:ilvl="4" w:tplc="040C0019" w:tentative="1">
      <w:start w:val="1"/>
      <w:numFmt w:val="lowerLetter"/>
      <w:lvlText w:val="%5."/>
      <w:lvlJc w:val="left"/>
      <w:pPr>
        <w:ind w:left="3665" w:hanging="360"/>
      </w:pPr>
    </w:lvl>
    <w:lvl w:ilvl="5" w:tplc="040C001B" w:tentative="1">
      <w:start w:val="1"/>
      <w:numFmt w:val="lowerRoman"/>
      <w:lvlText w:val="%6."/>
      <w:lvlJc w:val="right"/>
      <w:pPr>
        <w:ind w:left="4385" w:hanging="180"/>
      </w:pPr>
    </w:lvl>
    <w:lvl w:ilvl="6" w:tplc="040C000F" w:tentative="1">
      <w:start w:val="1"/>
      <w:numFmt w:val="decimal"/>
      <w:lvlText w:val="%7."/>
      <w:lvlJc w:val="left"/>
      <w:pPr>
        <w:ind w:left="5105" w:hanging="360"/>
      </w:pPr>
    </w:lvl>
    <w:lvl w:ilvl="7" w:tplc="040C0019" w:tentative="1">
      <w:start w:val="1"/>
      <w:numFmt w:val="lowerLetter"/>
      <w:lvlText w:val="%8."/>
      <w:lvlJc w:val="left"/>
      <w:pPr>
        <w:ind w:left="5825" w:hanging="360"/>
      </w:pPr>
    </w:lvl>
    <w:lvl w:ilvl="8" w:tplc="040C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4EF2633E"/>
    <w:multiLevelType w:val="hybridMultilevel"/>
    <w:tmpl w:val="3A2AD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056D51"/>
    <w:multiLevelType w:val="multilevel"/>
    <w:tmpl w:val="156A02B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5FF4698D"/>
    <w:multiLevelType w:val="hybridMultilevel"/>
    <w:tmpl w:val="FE824C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594633"/>
    <w:multiLevelType w:val="hybridMultilevel"/>
    <w:tmpl w:val="7EBEA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94259E"/>
    <w:multiLevelType w:val="multilevel"/>
    <w:tmpl w:val="040C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ACD7760"/>
    <w:multiLevelType w:val="multilevel"/>
    <w:tmpl w:val="FC4467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C1955A6"/>
    <w:multiLevelType w:val="multilevel"/>
    <w:tmpl w:val="FE4C352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CD02B0C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05B1191"/>
    <w:multiLevelType w:val="hybridMultilevel"/>
    <w:tmpl w:val="4A483E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400B00"/>
    <w:multiLevelType w:val="multilevel"/>
    <w:tmpl w:val="BA90BF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24"/>
  </w:num>
  <w:num w:numId="5">
    <w:abstractNumId w:val="15"/>
  </w:num>
  <w:num w:numId="6">
    <w:abstractNumId w:val="12"/>
  </w:num>
  <w:num w:numId="7">
    <w:abstractNumId w:val="29"/>
  </w:num>
  <w:num w:numId="8">
    <w:abstractNumId w:val="13"/>
  </w:num>
  <w:num w:numId="9">
    <w:abstractNumId w:val="19"/>
  </w:num>
  <w:num w:numId="10">
    <w:abstractNumId w:val="17"/>
  </w:num>
  <w:num w:numId="11">
    <w:abstractNumId w:val="27"/>
  </w:num>
  <w:num w:numId="12">
    <w:abstractNumId w:val="1"/>
  </w:num>
  <w:num w:numId="13">
    <w:abstractNumId w:val="23"/>
  </w:num>
  <w:num w:numId="14">
    <w:abstractNumId w:val="28"/>
  </w:num>
  <w:num w:numId="15">
    <w:abstractNumId w:val="30"/>
  </w:num>
  <w:num w:numId="16">
    <w:abstractNumId w:val="25"/>
  </w:num>
  <w:num w:numId="17">
    <w:abstractNumId w:val="8"/>
  </w:num>
  <w:num w:numId="18">
    <w:abstractNumId w:val="22"/>
  </w:num>
  <w:num w:numId="19">
    <w:abstractNumId w:val="20"/>
  </w:num>
  <w:num w:numId="20">
    <w:abstractNumId w:val="6"/>
  </w:num>
  <w:num w:numId="21">
    <w:abstractNumId w:val="0"/>
  </w:num>
  <w:num w:numId="22">
    <w:abstractNumId w:val="7"/>
  </w:num>
  <w:num w:numId="23">
    <w:abstractNumId w:val="21"/>
  </w:num>
  <w:num w:numId="24">
    <w:abstractNumId w:val="2"/>
  </w:num>
  <w:num w:numId="25">
    <w:abstractNumId w:val="18"/>
  </w:num>
  <w:num w:numId="26">
    <w:abstractNumId w:val="16"/>
  </w:num>
  <w:num w:numId="27">
    <w:abstractNumId w:val="9"/>
  </w:num>
  <w:num w:numId="28">
    <w:abstractNumId w:val="14"/>
  </w:num>
  <w:num w:numId="29">
    <w:abstractNumId w:val="11"/>
  </w:num>
  <w:num w:numId="30">
    <w:abstractNumId w:val="4"/>
  </w:num>
  <w:num w:numId="31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87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zcyNjE1sjQyMDJT0lEKTi0uzszPAykwrQUAjDwuOSwAAAA="/>
  </w:docVars>
  <w:rsids>
    <w:rsidRoot w:val="007C423F"/>
    <w:rsid w:val="00003109"/>
    <w:rsid w:val="000033F3"/>
    <w:rsid w:val="000044DC"/>
    <w:rsid w:val="00007D3F"/>
    <w:rsid w:val="0001172C"/>
    <w:rsid w:val="00023349"/>
    <w:rsid w:val="00023D0A"/>
    <w:rsid w:val="00027089"/>
    <w:rsid w:val="00030D87"/>
    <w:rsid w:val="00031C9F"/>
    <w:rsid w:val="00031E3B"/>
    <w:rsid w:val="00033898"/>
    <w:rsid w:val="000338CC"/>
    <w:rsid w:val="00033B22"/>
    <w:rsid w:val="000341A4"/>
    <w:rsid w:val="0003507E"/>
    <w:rsid w:val="0003601E"/>
    <w:rsid w:val="00036661"/>
    <w:rsid w:val="000401BC"/>
    <w:rsid w:val="00043AF4"/>
    <w:rsid w:val="00043FC7"/>
    <w:rsid w:val="00045994"/>
    <w:rsid w:val="000475F4"/>
    <w:rsid w:val="00047E81"/>
    <w:rsid w:val="000501BF"/>
    <w:rsid w:val="00052589"/>
    <w:rsid w:val="00054AFF"/>
    <w:rsid w:val="00055DB2"/>
    <w:rsid w:val="000623FF"/>
    <w:rsid w:val="00062D7F"/>
    <w:rsid w:val="00066994"/>
    <w:rsid w:val="00067903"/>
    <w:rsid w:val="00073FD5"/>
    <w:rsid w:val="00076FB7"/>
    <w:rsid w:val="00077FAD"/>
    <w:rsid w:val="00083170"/>
    <w:rsid w:val="00083D49"/>
    <w:rsid w:val="000866FA"/>
    <w:rsid w:val="000908BF"/>
    <w:rsid w:val="00090B9A"/>
    <w:rsid w:val="00091B39"/>
    <w:rsid w:val="00092807"/>
    <w:rsid w:val="000963DE"/>
    <w:rsid w:val="00096BCD"/>
    <w:rsid w:val="000A096B"/>
    <w:rsid w:val="000A110E"/>
    <w:rsid w:val="000A1C87"/>
    <w:rsid w:val="000A1F35"/>
    <w:rsid w:val="000A5A3C"/>
    <w:rsid w:val="000A70EE"/>
    <w:rsid w:val="000B0509"/>
    <w:rsid w:val="000B1E8B"/>
    <w:rsid w:val="000B7235"/>
    <w:rsid w:val="000B7A4D"/>
    <w:rsid w:val="000C1486"/>
    <w:rsid w:val="000C236C"/>
    <w:rsid w:val="000C2499"/>
    <w:rsid w:val="000C5404"/>
    <w:rsid w:val="000C695E"/>
    <w:rsid w:val="000C7EF6"/>
    <w:rsid w:val="000D1AB0"/>
    <w:rsid w:val="000D1DB2"/>
    <w:rsid w:val="000D23C8"/>
    <w:rsid w:val="000D299C"/>
    <w:rsid w:val="000D4F72"/>
    <w:rsid w:val="000E15ED"/>
    <w:rsid w:val="000E70AB"/>
    <w:rsid w:val="000E7EE8"/>
    <w:rsid w:val="000F09ED"/>
    <w:rsid w:val="000F6567"/>
    <w:rsid w:val="000F6DEA"/>
    <w:rsid w:val="000F7E95"/>
    <w:rsid w:val="00100986"/>
    <w:rsid w:val="00101541"/>
    <w:rsid w:val="00103660"/>
    <w:rsid w:val="00104A0E"/>
    <w:rsid w:val="00111221"/>
    <w:rsid w:val="00112215"/>
    <w:rsid w:val="00112E6C"/>
    <w:rsid w:val="00112E9D"/>
    <w:rsid w:val="00113E83"/>
    <w:rsid w:val="00114420"/>
    <w:rsid w:val="00115484"/>
    <w:rsid w:val="0012419A"/>
    <w:rsid w:val="001247AE"/>
    <w:rsid w:val="00125A3D"/>
    <w:rsid w:val="00126256"/>
    <w:rsid w:val="001267EB"/>
    <w:rsid w:val="0012700A"/>
    <w:rsid w:val="00130798"/>
    <w:rsid w:val="00131533"/>
    <w:rsid w:val="00131DC8"/>
    <w:rsid w:val="001324A2"/>
    <w:rsid w:val="001332C7"/>
    <w:rsid w:val="00133600"/>
    <w:rsid w:val="00134862"/>
    <w:rsid w:val="00135D69"/>
    <w:rsid w:val="0014114C"/>
    <w:rsid w:val="0014120F"/>
    <w:rsid w:val="001442D1"/>
    <w:rsid w:val="00144331"/>
    <w:rsid w:val="00145230"/>
    <w:rsid w:val="00147E09"/>
    <w:rsid w:val="0015088E"/>
    <w:rsid w:val="00153FE4"/>
    <w:rsid w:val="00154168"/>
    <w:rsid w:val="00155FD8"/>
    <w:rsid w:val="00163966"/>
    <w:rsid w:val="00164EB2"/>
    <w:rsid w:val="00165104"/>
    <w:rsid w:val="00165AE6"/>
    <w:rsid w:val="00165EE6"/>
    <w:rsid w:val="0016693A"/>
    <w:rsid w:val="00166E41"/>
    <w:rsid w:val="001673C0"/>
    <w:rsid w:val="00172528"/>
    <w:rsid w:val="00173054"/>
    <w:rsid w:val="00174994"/>
    <w:rsid w:val="00175C92"/>
    <w:rsid w:val="00176762"/>
    <w:rsid w:val="001800CC"/>
    <w:rsid w:val="00181E21"/>
    <w:rsid w:val="00183DC7"/>
    <w:rsid w:val="00184740"/>
    <w:rsid w:val="00186B2C"/>
    <w:rsid w:val="0019195A"/>
    <w:rsid w:val="0019205E"/>
    <w:rsid w:val="00192595"/>
    <w:rsid w:val="00193E6A"/>
    <w:rsid w:val="00195A17"/>
    <w:rsid w:val="001976EA"/>
    <w:rsid w:val="001A1F70"/>
    <w:rsid w:val="001A2DD7"/>
    <w:rsid w:val="001A5AEA"/>
    <w:rsid w:val="001A6841"/>
    <w:rsid w:val="001A70FB"/>
    <w:rsid w:val="001A7249"/>
    <w:rsid w:val="001B082A"/>
    <w:rsid w:val="001B0C8A"/>
    <w:rsid w:val="001B257A"/>
    <w:rsid w:val="001B2A1D"/>
    <w:rsid w:val="001B32A0"/>
    <w:rsid w:val="001B3D35"/>
    <w:rsid w:val="001B5D0F"/>
    <w:rsid w:val="001C016A"/>
    <w:rsid w:val="001C4263"/>
    <w:rsid w:val="001C6A1D"/>
    <w:rsid w:val="001C7EA6"/>
    <w:rsid w:val="001D20E3"/>
    <w:rsid w:val="001D286A"/>
    <w:rsid w:val="001D4DE3"/>
    <w:rsid w:val="001D664A"/>
    <w:rsid w:val="001D6D88"/>
    <w:rsid w:val="001D7868"/>
    <w:rsid w:val="001E00F7"/>
    <w:rsid w:val="001E2F30"/>
    <w:rsid w:val="001F3A27"/>
    <w:rsid w:val="001F6349"/>
    <w:rsid w:val="001F6630"/>
    <w:rsid w:val="001F6FE7"/>
    <w:rsid w:val="00200443"/>
    <w:rsid w:val="00201622"/>
    <w:rsid w:val="00201BD5"/>
    <w:rsid w:val="00201C3D"/>
    <w:rsid w:val="00215177"/>
    <w:rsid w:val="0021518F"/>
    <w:rsid w:val="00220280"/>
    <w:rsid w:val="00220AC7"/>
    <w:rsid w:val="00221118"/>
    <w:rsid w:val="00221FC4"/>
    <w:rsid w:val="00221FE5"/>
    <w:rsid w:val="0022283F"/>
    <w:rsid w:val="002239EE"/>
    <w:rsid w:val="00223E70"/>
    <w:rsid w:val="00224F7D"/>
    <w:rsid w:val="0022509F"/>
    <w:rsid w:val="002305DB"/>
    <w:rsid w:val="00231B66"/>
    <w:rsid w:val="00232D2B"/>
    <w:rsid w:val="002341D7"/>
    <w:rsid w:val="00242745"/>
    <w:rsid w:val="00250437"/>
    <w:rsid w:val="00253035"/>
    <w:rsid w:val="002541E8"/>
    <w:rsid w:val="002569A4"/>
    <w:rsid w:val="00257A1F"/>
    <w:rsid w:val="00257C87"/>
    <w:rsid w:val="002604C7"/>
    <w:rsid w:val="00260B45"/>
    <w:rsid w:val="0026334E"/>
    <w:rsid w:val="002663B2"/>
    <w:rsid w:val="00267074"/>
    <w:rsid w:val="00270BE2"/>
    <w:rsid w:val="00271DB9"/>
    <w:rsid w:val="00272E90"/>
    <w:rsid w:val="00273707"/>
    <w:rsid w:val="00273DFE"/>
    <w:rsid w:val="0027686B"/>
    <w:rsid w:val="00277267"/>
    <w:rsid w:val="00277ED7"/>
    <w:rsid w:val="00281B4C"/>
    <w:rsid w:val="00284413"/>
    <w:rsid w:val="002848F6"/>
    <w:rsid w:val="00284DFF"/>
    <w:rsid w:val="00284FEE"/>
    <w:rsid w:val="002872D2"/>
    <w:rsid w:val="00293BA6"/>
    <w:rsid w:val="00294D3D"/>
    <w:rsid w:val="0029668F"/>
    <w:rsid w:val="00296978"/>
    <w:rsid w:val="00296D99"/>
    <w:rsid w:val="00297AF5"/>
    <w:rsid w:val="002A270A"/>
    <w:rsid w:val="002A47AD"/>
    <w:rsid w:val="002A70CE"/>
    <w:rsid w:val="002A7A8A"/>
    <w:rsid w:val="002A7EE3"/>
    <w:rsid w:val="002B0863"/>
    <w:rsid w:val="002B12DC"/>
    <w:rsid w:val="002B1D58"/>
    <w:rsid w:val="002B4D56"/>
    <w:rsid w:val="002B67E7"/>
    <w:rsid w:val="002B6843"/>
    <w:rsid w:val="002B6C9F"/>
    <w:rsid w:val="002C3076"/>
    <w:rsid w:val="002C34D0"/>
    <w:rsid w:val="002C3B91"/>
    <w:rsid w:val="002C48F6"/>
    <w:rsid w:val="002C4DB3"/>
    <w:rsid w:val="002D33C0"/>
    <w:rsid w:val="002D4422"/>
    <w:rsid w:val="002D5CE0"/>
    <w:rsid w:val="002D5E16"/>
    <w:rsid w:val="002E0A13"/>
    <w:rsid w:val="002E0D88"/>
    <w:rsid w:val="002E16EB"/>
    <w:rsid w:val="002E33B5"/>
    <w:rsid w:val="002E4611"/>
    <w:rsid w:val="002E4AB6"/>
    <w:rsid w:val="002E5901"/>
    <w:rsid w:val="002E5A16"/>
    <w:rsid w:val="002F0525"/>
    <w:rsid w:val="002F0939"/>
    <w:rsid w:val="002F19FE"/>
    <w:rsid w:val="002F244B"/>
    <w:rsid w:val="002F3AB6"/>
    <w:rsid w:val="002F5605"/>
    <w:rsid w:val="002F64CF"/>
    <w:rsid w:val="00300F16"/>
    <w:rsid w:val="00304FC1"/>
    <w:rsid w:val="00307145"/>
    <w:rsid w:val="00312CAE"/>
    <w:rsid w:val="003144EE"/>
    <w:rsid w:val="003167EE"/>
    <w:rsid w:val="003213B8"/>
    <w:rsid w:val="0032266D"/>
    <w:rsid w:val="0032355D"/>
    <w:rsid w:val="003243B2"/>
    <w:rsid w:val="00330696"/>
    <w:rsid w:val="00330F33"/>
    <w:rsid w:val="00331210"/>
    <w:rsid w:val="0033224E"/>
    <w:rsid w:val="00350245"/>
    <w:rsid w:val="003518CD"/>
    <w:rsid w:val="00351F4A"/>
    <w:rsid w:val="0035298A"/>
    <w:rsid w:val="00352E30"/>
    <w:rsid w:val="0035400F"/>
    <w:rsid w:val="00357AF2"/>
    <w:rsid w:val="003613A2"/>
    <w:rsid w:val="00362600"/>
    <w:rsid w:val="00363A90"/>
    <w:rsid w:val="003665A8"/>
    <w:rsid w:val="0036688E"/>
    <w:rsid w:val="00370591"/>
    <w:rsid w:val="00371591"/>
    <w:rsid w:val="003716F4"/>
    <w:rsid w:val="0037296E"/>
    <w:rsid w:val="0037525E"/>
    <w:rsid w:val="00375CF7"/>
    <w:rsid w:val="00376CD3"/>
    <w:rsid w:val="00377233"/>
    <w:rsid w:val="00377A4A"/>
    <w:rsid w:val="00377E8D"/>
    <w:rsid w:val="00381F1D"/>
    <w:rsid w:val="00383249"/>
    <w:rsid w:val="00387F73"/>
    <w:rsid w:val="00387F77"/>
    <w:rsid w:val="0039004E"/>
    <w:rsid w:val="00392159"/>
    <w:rsid w:val="003929EB"/>
    <w:rsid w:val="00394563"/>
    <w:rsid w:val="003951CE"/>
    <w:rsid w:val="00395A78"/>
    <w:rsid w:val="003A331C"/>
    <w:rsid w:val="003A3B18"/>
    <w:rsid w:val="003A4324"/>
    <w:rsid w:val="003A58B9"/>
    <w:rsid w:val="003A796D"/>
    <w:rsid w:val="003B1449"/>
    <w:rsid w:val="003B74B2"/>
    <w:rsid w:val="003C04F4"/>
    <w:rsid w:val="003C2B5B"/>
    <w:rsid w:val="003C4782"/>
    <w:rsid w:val="003C51A2"/>
    <w:rsid w:val="003C6DB9"/>
    <w:rsid w:val="003D2513"/>
    <w:rsid w:val="003D273C"/>
    <w:rsid w:val="003D3FCE"/>
    <w:rsid w:val="003D4858"/>
    <w:rsid w:val="003D5F82"/>
    <w:rsid w:val="003D663E"/>
    <w:rsid w:val="003D7DCD"/>
    <w:rsid w:val="003E432D"/>
    <w:rsid w:val="003E5AD6"/>
    <w:rsid w:val="003E6655"/>
    <w:rsid w:val="003E70C1"/>
    <w:rsid w:val="003E7627"/>
    <w:rsid w:val="003F1341"/>
    <w:rsid w:val="003F17D1"/>
    <w:rsid w:val="003F2B5D"/>
    <w:rsid w:val="003F406C"/>
    <w:rsid w:val="003F60E7"/>
    <w:rsid w:val="004002FC"/>
    <w:rsid w:val="00400D2C"/>
    <w:rsid w:val="0040170F"/>
    <w:rsid w:val="00407BBE"/>
    <w:rsid w:val="00411CC1"/>
    <w:rsid w:val="00413E83"/>
    <w:rsid w:val="004149DF"/>
    <w:rsid w:val="00416F54"/>
    <w:rsid w:val="004179F4"/>
    <w:rsid w:val="00417E13"/>
    <w:rsid w:val="0042441B"/>
    <w:rsid w:val="00425BC0"/>
    <w:rsid w:val="00434AC4"/>
    <w:rsid w:val="00435F71"/>
    <w:rsid w:val="00437B38"/>
    <w:rsid w:val="00440D8F"/>
    <w:rsid w:val="004434C9"/>
    <w:rsid w:val="00444884"/>
    <w:rsid w:val="00444BF8"/>
    <w:rsid w:val="00444E23"/>
    <w:rsid w:val="00444F58"/>
    <w:rsid w:val="004457ED"/>
    <w:rsid w:val="0045311A"/>
    <w:rsid w:val="00453C3F"/>
    <w:rsid w:val="0045500C"/>
    <w:rsid w:val="00455B91"/>
    <w:rsid w:val="00456223"/>
    <w:rsid w:val="0045718C"/>
    <w:rsid w:val="00460452"/>
    <w:rsid w:val="004620D3"/>
    <w:rsid w:val="004622B2"/>
    <w:rsid w:val="00462A2F"/>
    <w:rsid w:val="00462B0C"/>
    <w:rsid w:val="00464750"/>
    <w:rsid w:val="00466D99"/>
    <w:rsid w:val="0046797A"/>
    <w:rsid w:val="004761CB"/>
    <w:rsid w:val="00476C95"/>
    <w:rsid w:val="00476F47"/>
    <w:rsid w:val="0048075B"/>
    <w:rsid w:val="004822D8"/>
    <w:rsid w:val="00482EC6"/>
    <w:rsid w:val="00483DC8"/>
    <w:rsid w:val="00485DF5"/>
    <w:rsid w:val="00491690"/>
    <w:rsid w:val="00491C7B"/>
    <w:rsid w:val="00494076"/>
    <w:rsid w:val="004A0DAE"/>
    <w:rsid w:val="004A1A5D"/>
    <w:rsid w:val="004A28A1"/>
    <w:rsid w:val="004A313C"/>
    <w:rsid w:val="004A32F5"/>
    <w:rsid w:val="004A41BD"/>
    <w:rsid w:val="004A64D3"/>
    <w:rsid w:val="004A7523"/>
    <w:rsid w:val="004A7E0A"/>
    <w:rsid w:val="004B0F79"/>
    <w:rsid w:val="004B1F00"/>
    <w:rsid w:val="004B3F79"/>
    <w:rsid w:val="004B539D"/>
    <w:rsid w:val="004B6F2D"/>
    <w:rsid w:val="004C017D"/>
    <w:rsid w:val="004C0940"/>
    <w:rsid w:val="004C16B5"/>
    <w:rsid w:val="004C238B"/>
    <w:rsid w:val="004C4D42"/>
    <w:rsid w:val="004C6470"/>
    <w:rsid w:val="004C65FE"/>
    <w:rsid w:val="004C7664"/>
    <w:rsid w:val="004D295B"/>
    <w:rsid w:val="004D3A23"/>
    <w:rsid w:val="004D5AE4"/>
    <w:rsid w:val="004D5B64"/>
    <w:rsid w:val="004D7E1A"/>
    <w:rsid w:val="004E0CD8"/>
    <w:rsid w:val="004E4607"/>
    <w:rsid w:val="004E52E0"/>
    <w:rsid w:val="004F04CB"/>
    <w:rsid w:val="004F22A0"/>
    <w:rsid w:val="004F2619"/>
    <w:rsid w:val="004F38D4"/>
    <w:rsid w:val="00502757"/>
    <w:rsid w:val="00503355"/>
    <w:rsid w:val="00504C35"/>
    <w:rsid w:val="0050589F"/>
    <w:rsid w:val="00507F72"/>
    <w:rsid w:val="00511D9A"/>
    <w:rsid w:val="0051361A"/>
    <w:rsid w:val="00515CA6"/>
    <w:rsid w:val="00516338"/>
    <w:rsid w:val="00516DDB"/>
    <w:rsid w:val="0051722A"/>
    <w:rsid w:val="00523361"/>
    <w:rsid w:val="0052411F"/>
    <w:rsid w:val="005268F9"/>
    <w:rsid w:val="00527673"/>
    <w:rsid w:val="005277B4"/>
    <w:rsid w:val="005302E4"/>
    <w:rsid w:val="00530486"/>
    <w:rsid w:val="00532FA8"/>
    <w:rsid w:val="0053721F"/>
    <w:rsid w:val="005406C2"/>
    <w:rsid w:val="00542619"/>
    <w:rsid w:val="0054508A"/>
    <w:rsid w:val="0054688A"/>
    <w:rsid w:val="005513E3"/>
    <w:rsid w:val="00553488"/>
    <w:rsid w:val="005535E7"/>
    <w:rsid w:val="0055476C"/>
    <w:rsid w:val="00555BC9"/>
    <w:rsid w:val="00557D8E"/>
    <w:rsid w:val="00560E08"/>
    <w:rsid w:val="00562E14"/>
    <w:rsid w:val="005635E7"/>
    <w:rsid w:val="00563D2F"/>
    <w:rsid w:val="00565159"/>
    <w:rsid w:val="005663FC"/>
    <w:rsid w:val="005678FF"/>
    <w:rsid w:val="00567976"/>
    <w:rsid w:val="005708ED"/>
    <w:rsid w:val="00570F0B"/>
    <w:rsid w:val="00572E98"/>
    <w:rsid w:val="005741D4"/>
    <w:rsid w:val="0058233A"/>
    <w:rsid w:val="00583201"/>
    <w:rsid w:val="00585AF1"/>
    <w:rsid w:val="00586435"/>
    <w:rsid w:val="00586904"/>
    <w:rsid w:val="00590402"/>
    <w:rsid w:val="00591B9E"/>
    <w:rsid w:val="00595547"/>
    <w:rsid w:val="00596819"/>
    <w:rsid w:val="005A6D00"/>
    <w:rsid w:val="005B174D"/>
    <w:rsid w:val="005B2519"/>
    <w:rsid w:val="005B2DE7"/>
    <w:rsid w:val="005B6729"/>
    <w:rsid w:val="005B6756"/>
    <w:rsid w:val="005B6A0B"/>
    <w:rsid w:val="005B7B94"/>
    <w:rsid w:val="005C0609"/>
    <w:rsid w:val="005C49B0"/>
    <w:rsid w:val="005C5DAF"/>
    <w:rsid w:val="005C6982"/>
    <w:rsid w:val="005C737D"/>
    <w:rsid w:val="005D0215"/>
    <w:rsid w:val="005D2205"/>
    <w:rsid w:val="005D3A5E"/>
    <w:rsid w:val="005D3ACF"/>
    <w:rsid w:val="005D3E0A"/>
    <w:rsid w:val="005D7648"/>
    <w:rsid w:val="005D78D8"/>
    <w:rsid w:val="005E070A"/>
    <w:rsid w:val="005E11DC"/>
    <w:rsid w:val="005E23D2"/>
    <w:rsid w:val="005E27C4"/>
    <w:rsid w:val="005E395F"/>
    <w:rsid w:val="005E3B4F"/>
    <w:rsid w:val="005E6A7A"/>
    <w:rsid w:val="005E7AE3"/>
    <w:rsid w:val="005F03E8"/>
    <w:rsid w:val="005F06ED"/>
    <w:rsid w:val="005F1D4C"/>
    <w:rsid w:val="005F3A0B"/>
    <w:rsid w:val="005F5EDA"/>
    <w:rsid w:val="0060343A"/>
    <w:rsid w:val="00603A00"/>
    <w:rsid w:val="00605557"/>
    <w:rsid w:val="006072BB"/>
    <w:rsid w:val="006108AB"/>
    <w:rsid w:val="00610EC7"/>
    <w:rsid w:val="006112E1"/>
    <w:rsid w:val="0061506E"/>
    <w:rsid w:val="006219FB"/>
    <w:rsid w:val="00622F7A"/>
    <w:rsid w:val="00624877"/>
    <w:rsid w:val="00624FF2"/>
    <w:rsid w:val="00626136"/>
    <w:rsid w:val="0062653D"/>
    <w:rsid w:val="00626A7F"/>
    <w:rsid w:val="00627BA0"/>
    <w:rsid w:val="00630DCA"/>
    <w:rsid w:val="00631A5C"/>
    <w:rsid w:val="00633C31"/>
    <w:rsid w:val="006344DF"/>
    <w:rsid w:val="006369E8"/>
    <w:rsid w:val="00636B4F"/>
    <w:rsid w:val="006421E2"/>
    <w:rsid w:val="00643DBF"/>
    <w:rsid w:val="006457E1"/>
    <w:rsid w:val="0064636C"/>
    <w:rsid w:val="00647770"/>
    <w:rsid w:val="00651FBF"/>
    <w:rsid w:val="00652192"/>
    <w:rsid w:val="0065286A"/>
    <w:rsid w:val="006620CD"/>
    <w:rsid w:val="00662311"/>
    <w:rsid w:val="00664462"/>
    <w:rsid w:val="00665B18"/>
    <w:rsid w:val="00666FCD"/>
    <w:rsid w:val="006676B7"/>
    <w:rsid w:val="00670086"/>
    <w:rsid w:val="0067042C"/>
    <w:rsid w:val="00670D2C"/>
    <w:rsid w:val="006728A9"/>
    <w:rsid w:val="006730C1"/>
    <w:rsid w:val="006730DC"/>
    <w:rsid w:val="0067392B"/>
    <w:rsid w:val="00674D58"/>
    <w:rsid w:val="00676FA4"/>
    <w:rsid w:val="00682BE2"/>
    <w:rsid w:val="006832B4"/>
    <w:rsid w:val="00684C6E"/>
    <w:rsid w:val="00687298"/>
    <w:rsid w:val="00691B74"/>
    <w:rsid w:val="006926E8"/>
    <w:rsid w:val="0069454B"/>
    <w:rsid w:val="00694984"/>
    <w:rsid w:val="0069553C"/>
    <w:rsid w:val="0069728F"/>
    <w:rsid w:val="006A0141"/>
    <w:rsid w:val="006A3E22"/>
    <w:rsid w:val="006A5F16"/>
    <w:rsid w:val="006A6C8E"/>
    <w:rsid w:val="006B2B78"/>
    <w:rsid w:val="006B2F97"/>
    <w:rsid w:val="006B3304"/>
    <w:rsid w:val="006B5915"/>
    <w:rsid w:val="006B6152"/>
    <w:rsid w:val="006C1A65"/>
    <w:rsid w:val="006C2FDA"/>
    <w:rsid w:val="006C35C0"/>
    <w:rsid w:val="006C4C4E"/>
    <w:rsid w:val="006C5CEB"/>
    <w:rsid w:val="006C5D24"/>
    <w:rsid w:val="006C6D1C"/>
    <w:rsid w:val="006C7AF3"/>
    <w:rsid w:val="006D16A5"/>
    <w:rsid w:val="006D2018"/>
    <w:rsid w:val="006D26A5"/>
    <w:rsid w:val="006D2B5C"/>
    <w:rsid w:val="006D5139"/>
    <w:rsid w:val="006D6226"/>
    <w:rsid w:val="006D6E87"/>
    <w:rsid w:val="006D6F7A"/>
    <w:rsid w:val="006E1C28"/>
    <w:rsid w:val="006E4F7B"/>
    <w:rsid w:val="006E76B2"/>
    <w:rsid w:val="006E79EB"/>
    <w:rsid w:val="006F12CD"/>
    <w:rsid w:val="006F22C1"/>
    <w:rsid w:val="006F2D9F"/>
    <w:rsid w:val="006F3841"/>
    <w:rsid w:val="006F531F"/>
    <w:rsid w:val="006F6480"/>
    <w:rsid w:val="00700F61"/>
    <w:rsid w:val="0070136A"/>
    <w:rsid w:val="00701FDB"/>
    <w:rsid w:val="00704D72"/>
    <w:rsid w:val="00704E01"/>
    <w:rsid w:val="007062E2"/>
    <w:rsid w:val="00711DE3"/>
    <w:rsid w:val="007121CE"/>
    <w:rsid w:val="00713EB1"/>
    <w:rsid w:val="00714918"/>
    <w:rsid w:val="007179E4"/>
    <w:rsid w:val="00721C99"/>
    <w:rsid w:val="007235BC"/>
    <w:rsid w:val="00723D39"/>
    <w:rsid w:val="007272A5"/>
    <w:rsid w:val="0073112D"/>
    <w:rsid w:val="0073117B"/>
    <w:rsid w:val="00731482"/>
    <w:rsid w:val="007325C2"/>
    <w:rsid w:val="00732840"/>
    <w:rsid w:val="00733CF2"/>
    <w:rsid w:val="007345C3"/>
    <w:rsid w:val="0073502D"/>
    <w:rsid w:val="00740003"/>
    <w:rsid w:val="00744941"/>
    <w:rsid w:val="00745534"/>
    <w:rsid w:val="007462F4"/>
    <w:rsid w:val="00747406"/>
    <w:rsid w:val="00747434"/>
    <w:rsid w:val="007517B7"/>
    <w:rsid w:val="00751D26"/>
    <w:rsid w:val="00756037"/>
    <w:rsid w:val="00756374"/>
    <w:rsid w:val="00756482"/>
    <w:rsid w:val="00756BCE"/>
    <w:rsid w:val="00771E62"/>
    <w:rsid w:val="007739C1"/>
    <w:rsid w:val="00773FD3"/>
    <w:rsid w:val="00774705"/>
    <w:rsid w:val="007764D0"/>
    <w:rsid w:val="007812EE"/>
    <w:rsid w:val="0078419F"/>
    <w:rsid w:val="00786184"/>
    <w:rsid w:val="00787063"/>
    <w:rsid w:val="007909BA"/>
    <w:rsid w:val="00790A3B"/>
    <w:rsid w:val="007943F0"/>
    <w:rsid w:val="007A130A"/>
    <w:rsid w:val="007A6CBA"/>
    <w:rsid w:val="007B7CBD"/>
    <w:rsid w:val="007C423F"/>
    <w:rsid w:val="007C42C2"/>
    <w:rsid w:val="007C490E"/>
    <w:rsid w:val="007C5ADE"/>
    <w:rsid w:val="007C5D5E"/>
    <w:rsid w:val="007C7A6E"/>
    <w:rsid w:val="007D0857"/>
    <w:rsid w:val="007D1FD8"/>
    <w:rsid w:val="007D441F"/>
    <w:rsid w:val="007D461F"/>
    <w:rsid w:val="007D6F15"/>
    <w:rsid w:val="007E2464"/>
    <w:rsid w:val="007E5F43"/>
    <w:rsid w:val="007E6B09"/>
    <w:rsid w:val="007F433E"/>
    <w:rsid w:val="007F5537"/>
    <w:rsid w:val="007F763B"/>
    <w:rsid w:val="007F7956"/>
    <w:rsid w:val="007F7F43"/>
    <w:rsid w:val="008008BD"/>
    <w:rsid w:val="00802347"/>
    <w:rsid w:val="0080282C"/>
    <w:rsid w:val="0080288D"/>
    <w:rsid w:val="00803F94"/>
    <w:rsid w:val="00804A2E"/>
    <w:rsid w:val="00810498"/>
    <w:rsid w:val="00812312"/>
    <w:rsid w:val="00813D85"/>
    <w:rsid w:val="0081415E"/>
    <w:rsid w:val="008145B4"/>
    <w:rsid w:val="008147A8"/>
    <w:rsid w:val="00816A86"/>
    <w:rsid w:val="00822E20"/>
    <w:rsid w:val="00823A53"/>
    <w:rsid w:val="00824F0B"/>
    <w:rsid w:val="008316BC"/>
    <w:rsid w:val="00831FB6"/>
    <w:rsid w:val="0083214E"/>
    <w:rsid w:val="008321C9"/>
    <w:rsid w:val="008400E3"/>
    <w:rsid w:val="00843323"/>
    <w:rsid w:val="00844B7D"/>
    <w:rsid w:val="0084559F"/>
    <w:rsid w:val="00846081"/>
    <w:rsid w:val="00846DB3"/>
    <w:rsid w:val="00847DD9"/>
    <w:rsid w:val="008514E5"/>
    <w:rsid w:val="008517D2"/>
    <w:rsid w:val="008536E7"/>
    <w:rsid w:val="00854E6A"/>
    <w:rsid w:val="00856990"/>
    <w:rsid w:val="00857E4B"/>
    <w:rsid w:val="008607EB"/>
    <w:rsid w:val="0086085A"/>
    <w:rsid w:val="00861D9D"/>
    <w:rsid w:val="00864C7B"/>
    <w:rsid w:val="0086731F"/>
    <w:rsid w:val="00867341"/>
    <w:rsid w:val="00870420"/>
    <w:rsid w:val="00870565"/>
    <w:rsid w:val="00871EF7"/>
    <w:rsid w:val="008725D9"/>
    <w:rsid w:val="0087654C"/>
    <w:rsid w:val="00876C76"/>
    <w:rsid w:val="00880CE6"/>
    <w:rsid w:val="008817E9"/>
    <w:rsid w:val="00882BA7"/>
    <w:rsid w:val="00886E14"/>
    <w:rsid w:val="00891E5E"/>
    <w:rsid w:val="008937BC"/>
    <w:rsid w:val="0089439E"/>
    <w:rsid w:val="0089577B"/>
    <w:rsid w:val="00896BAC"/>
    <w:rsid w:val="00897636"/>
    <w:rsid w:val="008A0F68"/>
    <w:rsid w:val="008A2272"/>
    <w:rsid w:val="008A3D3D"/>
    <w:rsid w:val="008A3F94"/>
    <w:rsid w:val="008A4DD1"/>
    <w:rsid w:val="008A52F8"/>
    <w:rsid w:val="008A7826"/>
    <w:rsid w:val="008A78AD"/>
    <w:rsid w:val="008B36DE"/>
    <w:rsid w:val="008B3839"/>
    <w:rsid w:val="008B3A17"/>
    <w:rsid w:val="008B428A"/>
    <w:rsid w:val="008B46D5"/>
    <w:rsid w:val="008B4DD7"/>
    <w:rsid w:val="008B53C7"/>
    <w:rsid w:val="008C1190"/>
    <w:rsid w:val="008C1FA7"/>
    <w:rsid w:val="008C617B"/>
    <w:rsid w:val="008D12EB"/>
    <w:rsid w:val="008D51A3"/>
    <w:rsid w:val="008D593C"/>
    <w:rsid w:val="008E4486"/>
    <w:rsid w:val="008E500E"/>
    <w:rsid w:val="008E5867"/>
    <w:rsid w:val="008E79A3"/>
    <w:rsid w:val="008F2753"/>
    <w:rsid w:val="008F3D97"/>
    <w:rsid w:val="008F4AA0"/>
    <w:rsid w:val="008F65A8"/>
    <w:rsid w:val="00901871"/>
    <w:rsid w:val="00902123"/>
    <w:rsid w:val="00902965"/>
    <w:rsid w:val="009040D7"/>
    <w:rsid w:val="0090692A"/>
    <w:rsid w:val="00906B55"/>
    <w:rsid w:val="00907EA4"/>
    <w:rsid w:val="00910551"/>
    <w:rsid w:val="00914789"/>
    <w:rsid w:val="00915993"/>
    <w:rsid w:val="00920D3C"/>
    <w:rsid w:val="0092129A"/>
    <w:rsid w:val="009219BE"/>
    <w:rsid w:val="0092515B"/>
    <w:rsid w:val="009260A3"/>
    <w:rsid w:val="00927D02"/>
    <w:rsid w:val="00935EA3"/>
    <w:rsid w:val="00937984"/>
    <w:rsid w:val="0094180A"/>
    <w:rsid w:val="00942130"/>
    <w:rsid w:val="009519DC"/>
    <w:rsid w:val="009522C7"/>
    <w:rsid w:val="009527F5"/>
    <w:rsid w:val="00952AF1"/>
    <w:rsid w:val="009531D0"/>
    <w:rsid w:val="009551AD"/>
    <w:rsid w:val="00955B74"/>
    <w:rsid w:val="00955F0C"/>
    <w:rsid w:val="00957C4C"/>
    <w:rsid w:val="00957EC2"/>
    <w:rsid w:val="009610C7"/>
    <w:rsid w:val="009638C9"/>
    <w:rsid w:val="00963CD9"/>
    <w:rsid w:val="00964173"/>
    <w:rsid w:val="009646D1"/>
    <w:rsid w:val="00970590"/>
    <w:rsid w:val="00972A0D"/>
    <w:rsid w:val="009732BB"/>
    <w:rsid w:val="00975C12"/>
    <w:rsid w:val="00975E1E"/>
    <w:rsid w:val="0097607A"/>
    <w:rsid w:val="0097706F"/>
    <w:rsid w:val="00977D59"/>
    <w:rsid w:val="0098276F"/>
    <w:rsid w:val="00985058"/>
    <w:rsid w:val="009876E5"/>
    <w:rsid w:val="00987C45"/>
    <w:rsid w:val="00991148"/>
    <w:rsid w:val="009942DE"/>
    <w:rsid w:val="009943E4"/>
    <w:rsid w:val="00996139"/>
    <w:rsid w:val="00997382"/>
    <w:rsid w:val="009A1D00"/>
    <w:rsid w:val="009A310D"/>
    <w:rsid w:val="009A449C"/>
    <w:rsid w:val="009A5C77"/>
    <w:rsid w:val="009A603C"/>
    <w:rsid w:val="009A669D"/>
    <w:rsid w:val="009A66E9"/>
    <w:rsid w:val="009A7520"/>
    <w:rsid w:val="009B021F"/>
    <w:rsid w:val="009B2E89"/>
    <w:rsid w:val="009B3911"/>
    <w:rsid w:val="009B3B3B"/>
    <w:rsid w:val="009B59B6"/>
    <w:rsid w:val="009C2759"/>
    <w:rsid w:val="009C682A"/>
    <w:rsid w:val="009C79A9"/>
    <w:rsid w:val="009C7AA6"/>
    <w:rsid w:val="009D0A4C"/>
    <w:rsid w:val="009D21AC"/>
    <w:rsid w:val="009D2A7D"/>
    <w:rsid w:val="009D3B81"/>
    <w:rsid w:val="009D7B89"/>
    <w:rsid w:val="009E0996"/>
    <w:rsid w:val="009E2E3D"/>
    <w:rsid w:val="009E55B9"/>
    <w:rsid w:val="009E72CF"/>
    <w:rsid w:val="009E7630"/>
    <w:rsid w:val="009F0260"/>
    <w:rsid w:val="009F3337"/>
    <w:rsid w:val="009F4A6D"/>
    <w:rsid w:val="009F4F92"/>
    <w:rsid w:val="00A0360A"/>
    <w:rsid w:val="00A0470B"/>
    <w:rsid w:val="00A061E7"/>
    <w:rsid w:val="00A10042"/>
    <w:rsid w:val="00A123B2"/>
    <w:rsid w:val="00A12D87"/>
    <w:rsid w:val="00A134FD"/>
    <w:rsid w:val="00A140FD"/>
    <w:rsid w:val="00A20218"/>
    <w:rsid w:val="00A20C19"/>
    <w:rsid w:val="00A2126F"/>
    <w:rsid w:val="00A22877"/>
    <w:rsid w:val="00A233A1"/>
    <w:rsid w:val="00A23431"/>
    <w:rsid w:val="00A251C0"/>
    <w:rsid w:val="00A26F12"/>
    <w:rsid w:val="00A31901"/>
    <w:rsid w:val="00A31A7C"/>
    <w:rsid w:val="00A33B40"/>
    <w:rsid w:val="00A34BFA"/>
    <w:rsid w:val="00A35BDB"/>
    <w:rsid w:val="00A36885"/>
    <w:rsid w:val="00A3781F"/>
    <w:rsid w:val="00A41168"/>
    <w:rsid w:val="00A42CE9"/>
    <w:rsid w:val="00A43046"/>
    <w:rsid w:val="00A45F58"/>
    <w:rsid w:val="00A50398"/>
    <w:rsid w:val="00A50C09"/>
    <w:rsid w:val="00A518CE"/>
    <w:rsid w:val="00A528E3"/>
    <w:rsid w:val="00A53840"/>
    <w:rsid w:val="00A53EDD"/>
    <w:rsid w:val="00A54835"/>
    <w:rsid w:val="00A559F3"/>
    <w:rsid w:val="00A56CE9"/>
    <w:rsid w:val="00A57D99"/>
    <w:rsid w:val="00A60AB3"/>
    <w:rsid w:val="00A60ECB"/>
    <w:rsid w:val="00A60FD8"/>
    <w:rsid w:val="00A646C7"/>
    <w:rsid w:val="00A652CF"/>
    <w:rsid w:val="00A65BD6"/>
    <w:rsid w:val="00A744DB"/>
    <w:rsid w:val="00A76D6A"/>
    <w:rsid w:val="00A77099"/>
    <w:rsid w:val="00A77371"/>
    <w:rsid w:val="00A80B77"/>
    <w:rsid w:val="00A82CD0"/>
    <w:rsid w:val="00A833DE"/>
    <w:rsid w:val="00A8382F"/>
    <w:rsid w:val="00A85162"/>
    <w:rsid w:val="00A87E14"/>
    <w:rsid w:val="00A90D6B"/>
    <w:rsid w:val="00A926CB"/>
    <w:rsid w:val="00A94C19"/>
    <w:rsid w:val="00A965C3"/>
    <w:rsid w:val="00A9661F"/>
    <w:rsid w:val="00A96671"/>
    <w:rsid w:val="00AA2EFF"/>
    <w:rsid w:val="00AA37B7"/>
    <w:rsid w:val="00AA5D21"/>
    <w:rsid w:val="00AA7AE8"/>
    <w:rsid w:val="00AB0DBA"/>
    <w:rsid w:val="00AB5908"/>
    <w:rsid w:val="00AB6627"/>
    <w:rsid w:val="00AB6ACB"/>
    <w:rsid w:val="00AC07CC"/>
    <w:rsid w:val="00AC1524"/>
    <w:rsid w:val="00AC1C6C"/>
    <w:rsid w:val="00AC311A"/>
    <w:rsid w:val="00AC41B8"/>
    <w:rsid w:val="00AC75ED"/>
    <w:rsid w:val="00AC7B30"/>
    <w:rsid w:val="00AD1816"/>
    <w:rsid w:val="00AD3CD5"/>
    <w:rsid w:val="00AD66DA"/>
    <w:rsid w:val="00AD6A72"/>
    <w:rsid w:val="00AD6C5E"/>
    <w:rsid w:val="00AD7DC4"/>
    <w:rsid w:val="00AD7F04"/>
    <w:rsid w:val="00AE1398"/>
    <w:rsid w:val="00AE191C"/>
    <w:rsid w:val="00AE3405"/>
    <w:rsid w:val="00AE3485"/>
    <w:rsid w:val="00AF0222"/>
    <w:rsid w:val="00AF53E6"/>
    <w:rsid w:val="00B015AC"/>
    <w:rsid w:val="00B02DB5"/>
    <w:rsid w:val="00B0614E"/>
    <w:rsid w:val="00B13053"/>
    <w:rsid w:val="00B13E9D"/>
    <w:rsid w:val="00B14AF4"/>
    <w:rsid w:val="00B17290"/>
    <w:rsid w:val="00B211CF"/>
    <w:rsid w:val="00B23721"/>
    <w:rsid w:val="00B23A21"/>
    <w:rsid w:val="00B27A3B"/>
    <w:rsid w:val="00B30D95"/>
    <w:rsid w:val="00B326D6"/>
    <w:rsid w:val="00B37078"/>
    <w:rsid w:val="00B41768"/>
    <w:rsid w:val="00B41E02"/>
    <w:rsid w:val="00B43DEB"/>
    <w:rsid w:val="00B46F09"/>
    <w:rsid w:val="00B47176"/>
    <w:rsid w:val="00B50709"/>
    <w:rsid w:val="00B5468B"/>
    <w:rsid w:val="00B5795D"/>
    <w:rsid w:val="00B66052"/>
    <w:rsid w:val="00B702A3"/>
    <w:rsid w:val="00B7411E"/>
    <w:rsid w:val="00B75C2C"/>
    <w:rsid w:val="00B773DD"/>
    <w:rsid w:val="00B77751"/>
    <w:rsid w:val="00B811B3"/>
    <w:rsid w:val="00B81DAD"/>
    <w:rsid w:val="00B828F9"/>
    <w:rsid w:val="00B86AFE"/>
    <w:rsid w:val="00B9058F"/>
    <w:rsid w:val="00B911AD"/>
    <w:rsid w:val="00B95CAE"/>
    <w:rsid w:val="00B96BBE"/>
    <w:rsid w:val="00B971BB"/>
    <w:rsid w:val="00B97433"/>
    <w:rsid w:val="00BA0139"/>
    <w:rsid w:val="00BA182C"/>
    <w:rsid w:val="00BA49CD"/>
    <w:rsid w:val="00BA5CAC"/>
    <w:rsid w:val="00BA74B1"/>
    <w:rsid w:val="00BA76B3"/>
    <w:rsid w:val="00BA7A17"/>
    <w:rsid w:val="00BB1779"/>
    <w:rsid w:val="00BB2A0D"/>
    <w:rsid w:val="00BB4712"/>
    <w:rsid w:val="00BB5490"/>
    <w:rsid w:val="00BB70F4"/>
    <w:rsid w:val="00BC02BA"/>
    <w:rsid w:val="00BC05AF"/>
    <w:rsid w:val="00BC0704"/>
    <w:rsid w:val="00BC1379"/>
    <w:rsid w:val="00BC343D"/>
    <w:rsid w:val="00BC3BC1"/>
    <w:rsid w:val="00BC511D"/>
    <w:rsid w:val="00BC64BB"/>
    <w:rsid w:val="00BC65A1"/>
    <w:rsid w:val="00BD0314"/>
    <w:rsid w:val="00BD14BD"/>
    <w:rsid w:val="00BD4406"/>
    <w:rsid w:val="00BE10FE"/>
    <w:rsid w:val="00BE1A4E"/>
    <w:rsid w:val="00BE2D25"/>
    <w:rsid w:val="00BF07A4"/>
    <w:rsid w:val="00BF1F0A"/>
    <w:rsid w:val="00BF2AB8"/>
    <w:rsid w:val="00BF3FBB"/>
    <w:rsid w:val="00BF465A"/>
    <w:rsid w:val="00BF5B20"/>
    <w:rsid w:val="00BF71E3"/>
    <w:rsid w:val="00BF7331"/>
    <w:rsid w:val="00C04C10"/>
    <w:rsid w:val="00C100A0"/>
    <w:rsid w:val="00C101DF"/>
    <w:rsid w:val="00C13DA2"/>
    <w:rsid w:val="00C13DBD"/>
    <w:rsid w:val="00C13E19"/>
    <w:rsid w:val="00C156C5"/>
    <w:rsid w:val="00C159A7"/>
    <w:rsid w:val="00C15F1A"/>
    <w:rsid w:val="00C1648A"/>
    <w:rsid w:val="00C1689B"/>
    <w:rsid w:val="00C23148"/>
    <w:rsid w:val="00C240DA"/>
    <w:rsid w:val="00C2426F"/>
    <w:rsid w:val="00C24F85"/>
    <w:rsid w:val="00C25ABE"/>
    <w:rsid w:val="00C263EB"/>
    <w:rsid w:val="00C306A3"/>
    <w:rsid w:val="00C30EEE"/>
    <w:rsid w:val="00C31263"/>
    <w:rsid w:val="00C33539"/>
    <w:rsid w:val="00C338F1"/>
    <w:rsid w:val="00C34667"/>
    <w:rsid w:val="00C34883"/>
    <w:rsid w:val="00C36252"/>
    <w:rsid w:val="00C36B6B"/>
    <w:rsid w:val="00C37036"/>
    <w:rsid w:val="00C40E81"/>
    <w:rsid w:val="00C42A30"/>
    <w:rsid w:val="00C45A81"/>
    <w:rsid w:val="00C538E0"/>
    <w:rsid w:val="00C53B31"/>
    <w:rsid w:val="00C55C82"/>
    <w:rsid w:val="00C5752F"/>
    <w:rsid w:val="00C57BA5"/>
    <w:rsid w:val="00C57E61"/>
    <w:rsid w:val="00C6105B"/>
    <w:rsid w:val="00C62214"/>
    <w:rsid w:val="00C62697"/>
    <w:rsid w:val="00C638E9"/>
    <w:rsid w:val="00C648A3"/>
    <w:rsid w:val="00C6580D"/>
    <w:rsid w:val="00C65BCE"/>
    <w:rsid w:val="00C6760F"/>
    <w:rsid w:val="00C72E1E"/>
    <w:rsid w:val="00C73150"/>
    <w:rsid w:val="00C736D6"/>
    <w:rsid w:val="00C7735C"/>
    <w:rsid w:val="00C82348"/>
    <w:rsid w:val="00C848D7"/>
    <w:rsid w:val="00C879FE"/>
    <w:rsid w:val="00C912BC"/>
    <w:rsid w:val="00C93065"/>
    <w:rsid w:val="00C971BF"/>
    <w:rsid w:val="00C9782C"/>
    <w:rsid w:val="00CA0327"/>
    <w:rsid w:val="00CA2505"/>
    <w:rsid w:val="00CA7137"/>
    <w:rsid w:val="00CA7A19"/>
    <w:rsid w:val="00CC116B"/>
    <w:rsid w:val="00CC1B27"/>
    <w:rsid w:val="00CC2736"/>
    <w:rsid w:val="00CC35DA"/>
    <w:rsid w:val="00CC44DE"/>
    <w:rsid w:val="00CC4722"/>
    <w:rsid w:val="00CC4E2F"/>
    <w:rsid w:val="00CC7699"/>
    <w:rsid w:val="00CD0886"/>
    <w:rsid w:val="00CD2ABB"/>
    <w:rsid w:val="00CD37CE"/>
    <w:rsid w:val="00CE23BB"/>
    <w:rsid w:val="00CE23FD"/>
    <w:rsid w:val="00CE3C62"/>
    <w:rsid w:val="00CE765F"/>
    <w:rsid w:val="00CF03E8"/>
    <w:rsid w:val="00CF7DB6"/>
    <w:rsid w:val="00D02654"/>
    <w:rsid w:val="00D0322C"/>
    <w:rsid w:val="00D03E8A"/>
    <w:rsid w:val="00D04240"/>
    <w:rsid w:val="00D06BE0"/>
    <w:rsid w:val="00D072C5"/>
    <w:rsid w:val="00D07F55"/>
    <w:rsid w:val="00D1013D"/>
    <w:rsid w:val="00D117C2"/>
    <w:rsid w:val="00D138FD"/>
    <w:rsid w:val="00D14ADB"/>
    <w:rsid w:val="00D16299"/>
    <w:rsid w:val="00D200D9"/>
    <w:rsid w:val="00D20CA9"/>
    <w:rsid w:val="00D23220"/>
    <w:rsid w:val="00D25697"/>
    <w:rsid w:val="00D26BFF"/>
    <w:rsid w:val="00D27075"/>
    <w:rsid w:val="00D32696"/>
    <w:rsid w:val="00D32C3C"/>
    <w:rsid w:val="00D33511"/>
    <w:rsid w:val="00D3679F"/>
    <w:rsid w:val="00D44383"/>
    <w:rsid w:val="00D4541D"/>
    <w:rsid w:val="00D4736E"/>
    <w:rsid w:val="00D5037C"/>
    <w:rsid w:val="00D50F94"/>
    <w:rsid w:val="00D51737"/>
    <w:rsid w:val="00D520A9"/>
    <w:rsid w:val="00D52E94"/>
    <w:rsid w:val="00D53B70"/>
    <w:rsid w:val="00D56004"/>
    <w:rsid w:val="00D62D0E"/>
    <w:rsid w:val="00D6310F"/>
    <w:rsid w:val="00D64991"/>
    <w:rsid w:val="00D67416"/>
    <w:rsid w:val="00D67565"/>
    <w:rsid w:val="00D67764"/>
    <w:rsid w:val="00D71C74"/>
    <w:rsid w:val="00D72716"/>
    <w:rsid w:val="00D74305"/>
    <w:rsid w:val="00D777C4"/>
    <w:rsid w:val="00D804FF"/>
    <w:rsid w:val="00D80927"/>
    <w:rsid w:val="00D80C0D"/>
    <w:rsid w:val="00D81B3C"/>
    <w:rsid w:val="00D82937"/>
    <w:rsid w:val="00D82E21"/>
    <w:rsid w:val="00D83426"/>
    <w:rsid w:val="00D837B3"/>
    <w:rsid w:val="00D86A3D"/>
    <w:rsid w:val="00D92DF7"/>
    <w:rsid w:val="00D93108"/>
    <w:rsid w:val="00D9692C"/>
    <w:rsid w:val="00DA062C"/>
    <w:rsid w:val="00DA099D"/>
    <w:rsid w:val="00DA0A08"/>
    <w:rsid w:val="00DA23B8"/>
    <w:rsid w:val="00DA285F"/>
    <w:rsid w:val="00DA2941"/>
    <w:rsid w:val="00DA2F63"/>
    <w:rsid w:val="00DA4A05"/>
    <w:rsid w:val="00DA4DC5"/>
    <w:rsid w:val="00DA4EB6"/>
    <w:rsid w:val="00DA6397"/>
    <w:rsid w:val="00DA65DF"/>
    <w:rsid w:val="00DB0EC6"/>
    <w:rsid w:val="00DB0FA7"/>
    <w:rsid w:val="00DB130D"/>
    <w:rsid w:val="00DB1C1F"/>
    <w:rsid w:val="00DB401C"/>
    <w:rsid w:val="00DC096D"/>
    <w:rsid w:val="00DC290A"/>
    <w:rsid w:val="00DC5321"/>
    <w:rsid w:val="00DC59CC"/>
    <w:rsid w:val="00DC7028"/>
    <w:rsid w:val="00DC7F5C"/>
    <w:rsid w:val="00DD02E8"/>
    <w:rsid w:val="00DD0BFE"/>
    <w:rsid w:val="00DD2AC9"/>
    <w:rsid w:val="00DD4B49"/>
    <w:rsid w:val="00DD706F"/>
    <w:rsid w:val="00DD7927"/>
    <w:rsid w:val="00DE03E5"/>
    <w:rsid w:val="00DE2F7C"/>
    <w:rsid w:val="00DE34EC"/>
    <w:rsid w:val="00DE423F"/>
    <w:rsid w:val="00DE5B02"/>
    <w:rsid w:val="00DE5D22"/>
    <w:rsid w:val="00DF19F9"/>
    <w:rsid w:val="00DF5505"/>
    <w:rsid w:val="00E04C3B"/>
    <w:rsid w:val="00E057DB"/>
    <w:rsid w:val="00E06C30"/>
    <w:rsid w:val="00E06DC5"/>
    <w:rsid w:val="00E10971"/>
    <w:rsid w:val="00E13919"/>
    <w:rsid w:val="00E15484"/>
    <w:rsid w:val="00E15ECF"/>
    <w:rsid w:val="00E161B3"/>
    <w:rsid w:val="00E165F3"/>
    <w:rsid w:val="00E20C9B"/>
    <w:rsid w:val="00E2231D"/>
    <w:rsid w:val="00E24880"/>
    <w:rsid w:val="00E24D41"/>
    <w:rsid w:val="00E30031"/>
    <w:rsid w:val="00E3010C"/>
    <w:rsid w:val="00E31C56"/>
    <w:rsid w:val="00E32585"/>
    <w:rsid w:val="00E33E55"/>
    <w:rsid w:val="00E42AD9"/>
    <w:rsid w:val="00E42D74"/>
    <w:rsid w:val="00E43B7E"/>
    <w:rsid w:val="00E43C4A"/>
    <w:rsid w:val="00E44DD4"/>
    <w:rsid w:val="00E45924"/>
    <w:rsid w:val="00E45B37"/>
    <w:rsid w:val="00E4664D"/>
    <w:rsid w:val="00E507EA"/>
    <w:rsid w:val="00E517BF"/>
    <w:rsid w:val="00E53668"/>
    <w:rsid w:val="00E6085F"/>
    <w:rsid w:val="00E60D97"/>
    <w:rsid w:val="00E61C4B"/>
    <w:rsid w:val="00E61D6E"/>
    <w:rsid w:val="00E66866"/>
    <w:rsid w:val="00E6745D"/>
    <w:rsid w:val="00E676C1"/>
    <w:rsid w:val="00E67ABA"/>
    <w:rsid w:val="00E71BE5"/>
    <w:rsid w:val="00E72979"/>
    <w:rsid w:val="00E72A8D"/>
    <w:rsid w:val="00E7408D"/>
    <w:rsid w:val="00E81914"/>
    <w:rsid w:val="00E84446"/>
    <w:rsid w:val="00E853A8"/>
    <w:rsid w:val="00E868E9"/>
    <w:rsid w:val="00E92C88"/>
    <w:rsid w:val="00E93EAC"/>
    <w:rsid w:val="00E94A10"/>
    <w:rsid w:val="00E94A21"/>
    <w:rsid w:val="00EA0B0D"/>
    <w:rsid w:val="00EA141E"/>
    <w:rsid w:val="00EA1ED8"/>
    <w:rsid w:val="00EA2922"/>
    <w:rsid w:val="00EA4177"/>
    <w:rsid w:val="00EA45D8"/>
    <w:rsid w:val="00EA5BDC"/>
    <w:rsid w:val="00EA6F3B"/>
    <w:rsid w:val="00EB385C"/>
    <w:rsid w:val="00EB3ED5"/>
    <w:rsid w:val="00EB5F86"/>
    <w:rsid w:val="00EC03F4"/>
    <w:rsid w:val="00EC12CB"/>
    <w:rsid w:val="00EC5859"/>
    <w:rsid w:val="00EC5B57"/>
    <w:rsid w:val="00EC7230"/>
    <w:rsid w:val="00ED1571"/>
    <w:rsid w:val="00ED1A30"/>
    <w:rsid w:val="00ED215B"/>
    <w:rsid w:val="00ED24D8"/>
    <w:rsid w:val="00ED3B85"/>
    <w:rsid w:val="00ED693B"/>
    <w:rsid w:val="00EE034C"/>
    <w:rsid w:val="00EE14B5"/>
    <w:rsid w:val="00EE15A9"/>
    <w:rsid w:val="00EE1CD5"/>
    <w:rsid w:val="00EE489A"/>
    <w:rsid w:val="00EE6387"/>
    <w:rsid w:val="00EF156C"/>
    <w:rsid w:val="00EF2497"/>
    <w:rsid w:val="00EF2A86"/>
    <w:rsid w:val="00EF4DF9"/>
    <w:rsid w:val="00EF53C2"/>
    <w:rsid w:val="00EF57AE"/>
    <w:rsid w:val="00EF6F71"/>
    <w:rsid w:val="00F000E8"/>
    <w:rsid w:val="00F004B7"/>
    <w:rsid w:val="00F00A56"/>
    <w:rsid w:val="00F00BE5"/>
    <w:rsid w:val="00F046BF"/>
    <w:rsid w:val="00F05D5C"/>
    <w:rsid w:val="00F1117E"/>
    <w:rsid w:val="00F11807"/>
    <w:rsid w:val="00F227D5"/>
    <w:rsid w:val="00F2320E"/>
    <w:rsid w:val="00F24E4A"/>
    <w:rsid w:val="00F25928"/>
    <w:rsid w:val="00F260DE"/>
    <w:rsid w:val="00F27660"/>
    <w:rsid w:val="00F30319"/>
    <w:rsid w:val="00F320FF"/>
    <w:rsid w:val="00F323D0"/>
    <w:rsid w:val="00F34875"/>
    <w:rsid w:val="00F35EC2"/>
    <w:rsid w:val="00F36529"/>
    <w:rsid w:val="00F37631"/>
    <w:rsid w:val="00F37812"/>
    <w:rsid w:val="00F40FDD"/>
    <w:rsid w:val="00F4198C"/>
    <w:rsid w:val="00F41FD0"/>
    <w:rsid w:val="00F43587"/>
    <w:rsid w:val="00F436EB"/>
    <w:rsid w:val="00F439A0"/>
    <w:rsid w:val="00F44751"/>
    <w:rsid w:val="00F514DA"/>
    <w:rsid w:val="00F51896"/>
    <w:rsid w:val="00F53737"/>
    <w:rsid w:val="00F5679E"/>
    <w:rsid w:val="00F63A40"/>
    <w:rsid w:val="00F63A9C"/>
    <w:rsid w:val="00F64467"/>
    <w:rsid w:val="00F66120"/>
    <w:rsid w:val="00F713EC"/>
    <w:rsid w:val="00F7717E"/>
    <w:rsid w:val="00F77CAE"/>
    <w:rsid w:val="00F8022B"/>
    <w:rsid w:val="00F8289A"/>
    <w:rsid w:val="00F82BDF"/>
    <w:rsid w:val="00F86BBF"/>
    <w:rsid w:val="00F86E86"/>
    <w:rsid w:val="00F900CB"/>
    <w:rsid w:val="00F90C51"/>
    <w:rsid w:val="00F91C99"/>
    <w:rsid w:val="00F949E1"/>
    <w:rsid w:val="00F95B20"/>
    <w:rsid w:val="00F96B48"/>
    <w:rsid w:val="00FA0FEA"/>
    <w:rsid w:val="00FA1FB0"/>
    <w:rsid w:val="00FA6727"/>
    <w:rsid w:val="00FA74A1"/>
    <w:rsid w:val="00FA7753"/>
    <w:rsid w:val="00FA7784"/>
    <w:rsid w:val="00FA7B3C"/>
    <w:rsid w:val="00FB04C2"/>
    <w:rsid w:val="00FB39B4"/>
    <w:rsid w:val="00FB3B06"/>
    <w:rsid w:val="00FB44A1"/>
    <w:rsid w:val="00FB5257"/>
    <w:rsid w:val="00FB7D9B"/>
    <w:rsid w:val="00FC0836"/>
    <w:rsid w:val="00FC20ED"/>
    <w:rsid w:val="00FC2531"/>
    <w:rsid w:val="00FC56C4"/>
    <w:rsid w:val="00FC6D22"/>
    <w:rsid w:val="00FC6F35"/>
    <w:rsid w:val="00FC7A7F"/>
    <w:rsid w:val="00FD0EC5"/>
    <w:rsid w:val="00FD1CDD"/>
    <w:rsid w:val="00FD5E16"/>
    <w:rsid w:val="00FD7406"/>
    <w:rsid w:val="00FE02DA"/>
    <w:rsid w:val="00FE1F83"/>
    <w:rsid w:val="00FE5362"/>
    <w:rsid w:val="00FE61B5"/>
    <w:rsid w:val="00FE7151"/>
    <w:rsid w:val="00FE74D0"/>
    <w:rsid w:val="00FE77A4"/>
    <w:rsid w:val="00FE7A13"/>
    <w:rsid w:val="00FE7AD6"/>
    <w:rsid w:val="00FE7DBA"/>
    <w:rsid w:val="00FF1172"/>
    <w:rsid w:val="00FF1F96"/>
    <w:rsid w:val="00FF3E2F"/>
    <w:rsid w:val="00FF662C"/>
    <w:rsid w:val="011CC81D"/>
    <w:rsid w:val="0137E9C7"/>
    <w:rsid w:val="0179DA78"/>
    <w:rsid w:val="0208A855"/>
    <w:rsid w:val="0254F5D6"/>
    <w:rsid w:val="02697032"/>
    <w:rsid w:val="02C96AEF"/>
    <w:rsid w:val="0312A27C"/>
    <w:rsid w:val="03155A26"/>
    <w:rsid w:val="03DB13C9"/>
    <w:rsid w:val="0403AD95"/>
    <w:rsid w:val="0490EAE4"/>
    <w:rsid w:val="054CAFC3"/>
    <w:rsid w:val="0579DAFB"/>
    <w:rsid w:val="05BA599C"/>
    <w:rsid w:val="05EE8493"/>
    <w:rsid w:val="05F09C5B"/>
    <w:rsid w:val="0618B73B"/>
    <w:rsid w:val="068E65DA"/>
    <w:rsid w:val="06A0D762"/>
    <w:rsid w:val="070D9238"/>
    <w:rsid w:val="072414C3"/>
    <w:rsid w:val="0730F572"/>
    <w:rsid w:val="073D0E67"/>
    <w:rsid w:val="0742B65C"/>
    <w:rsid w:val="074FFCB4"/>
    <w:rsid w:val="0761B414"/>
    <w:rsid w:val="0806856C"/>
    <w:rsid w:val="0841D0D4"/>
    <w:rsid w:val="0881B164"/>
    <w:rsid w:val="0884F778"/>
    <w:rsid w:val="090272AB"/>
    <w:rsid w:val="09638E9C"/>
    <w:rsid w:val="09E6B983"/>
    <w:rsid w:val="09F434C2"/>
    <w:rsid w:val="0A017008"/>
    <w:rsid w:val="0A45E5CF"/>
    <w:rsid w:val="0A7ECA8F"/>
    <w:rsid w:val="0AB8BFF0"/>
    <w:rsid w:val="0AE8ADAA"/>
    <w:rsid w:val="0B04BF95"/>
    <w:rsid w:val="0B2EAAC5"/>
    <w:rsid w:val="0B3CEEE7"/>
    <w:rsid w:val="0B4B8C7B"/>
    <w:rsid w:val="0BA3084E"/>
    <w:rsid w:val="0BBCCCE9"/>
    <w:rsid w:val="0BC4F126"/>
    <w:rsid w:val="0BD1BF09"/>
    <w:rsid w:val="0C6A7542"/>
    <w:rsid w:val="0C9A5263"/>
    <w:rsid w:val="0CB87AB4"/>
    <w:rsid w:val="0CD343A0"/>
    <w:rsid w:val="0CD54CFB"/>
    <w:rsid w:val="0CDA87C0"/>
    <w:rsid w:val="0D373925"/>
    <w:rsid w:val="0D592C5C"/>
    <w:rsid w:val="0D816CBB"/>
    <w:rsid w:val="0DD53184"/>
    <w:rsid w:val="0DEDEA04"/>
    <w:rsid w:val="0E3D633A"/>
    <w:rsid w:val="0E4F3F1A"/>
    <w:rsid w:val="0E618325"/>
    <w:rsid w:val="0E8C131E"/>
    <w:rsid w:val="0E9D68A3"/>
    <w:rsid w:val="0EA1EE35"/>
    <w:rsid w:val="0ED0F719"/>
    <w:rsid w:val="0F485700"/>
    <w:rsid w:val="0F5317B7"/>
    <w:rsid w:val="0F5BBB54"/>
    <w:rsid w:val="0F840B2E"/>
    <w:rsid w:val="0F8F062C"/>
    <w:rsid w:val="0F966EFD"/>
    <w:rsid w:val="101E3835"/>
    <w:rsid w:val="10911F40"/>
    <w:rsid w:val="10A2C4F9"/>
    <w:rsid w:val="1128C87F"/>
    <w:rsid w:val="1140CF2F"/>
    <w:rsid w:val="11630A8E"/>
    <w:rsid w:val="1172A860"/>
    <w:rsid w:val="11EF1E51"/>
    <w:rsid w:val="1218CC8B"/>
    <w:rsid w:val="12F74B28"/>
    <w:rsid w:val="1328393C"/>
    <w:rsid w:val="13A59BD8"/>
    <w:rsid w:val="13CEB13A"/>
    <w:rsid w:val="1465CF1D"/>
    <w:rsid w:val="14660492"/>
    <w:rsid w:val="14AD9812"/>
    <w:rsid w:val="155CE27D"/>
    <w:rsid w:val="160E2E71"/>
    <w:rsid w:val="164E5DB7"/>
    <w:rsid w:val="165AFFE5"/>
    <w:rsid w:val="169473F9"/>
    <w:rsid w:val="16EBE01D"/>
    <w:rsid w:val="170FF3A2"/>
    <w:rsid w:val="1735D8DA"/>
    <w:rsid w:val="17495B33"/>
    <w:rsid w:val="17912429"/>
    <w:rsid w:val="17F55A0E"/>
    <w:rsid w:val="181697EE"/>
    <w:rsid w:val="1845D4FB"/>
    <w:rsid w:val="18CDCB29"/>
    <w:rsid w:val="18D41602"/>
    <w:rsid w:val="1924C07C"/>
    <w:rsid w:val="1946FD31"/>
    <w:rsid w:val="196536EC"/>
    <w:rsid w:val="1969A0D7"/>
    <w:rsid w:val="19874ABF"/>
    <w:rsid w:val="1A10E6B1"/>
    <w:rsid w:val="1AADD31E"/>
    <w:rsid w:val="1AD64965"/>
    <w:rsid w:val="1AE1C9E1"/>
    <w:rsid w:val="1AF55DBF"/>
    <w:rsid w:val="1B7EE013"/>
    <w:rsid w:val="1BFF4FFE"/>
    <w:rsid w:val="1C09FC7C"/>
    <w:rsid w:val="1C0AFA3D"/>
    <w:rsid w:val="1C1E5056"/>
    <w:rsid w:val="1C58F7ED"/>
    <w:rsid w:val="1CC2F446"/>
    <w:rsid w:val="1CFC46AB"/>
    <w:rsid w:val="1D232F72"/>
    <w:rsid w:val="1D42FC2C"/>
    <w:rsid w:val="1DD94BFA"/>
    <w:rsid w:val="1DE468EE"/>
    <w:rsid w:val="1E9DF403"/>
    <w:rsid w:val="1EDE75F8"/>
    <w:rsid w:val="1F09E5E2"/>
    <w:rsid w:val="1F85DF1A"/>
    <w:rsid w:val="1FA2DF74"/>
    <w:rsid w:val="20A367B7"/>
    <w:rsid w:val="20B9C2EE"/>
    <w:rsid w:val="20D4F5C4"/>
    <w:rsid w:val="21109630"/>
    <w:rsid w:val="222953AC"/>
    <w:rsid w:val="224287EB"/>
    <w:rsid w:val="22BCB6AC"/>
    <w:rsid w:val="22F7DD42"/>
    <w:rsid w:val="22FBD885"/>
    <w:rsid w:val="23088AD5"/>
    <w:rsid w:val="2384B79A"/>
    <w:rsid w:val="2386889B"/>
    <w:rsid w:val="24155F89"/>
    <w:rsid w:val="244643CD"/>
    <w:rsid w:val="24995DBD"/>
    <w:rsid w:val="24CD1687"/>
    <w:rsid w:val="24D67DCC"/>
    <w:rsid w:val="24EC98EE"/>
    <w:rsid w:val="24F46315"/>
    <w:rsid w:val="24FC6BE3"/>
    <w:rsid w:val="258A06DB"/>
    <w:rsid w:val="2626E152"/>
    <w:rsid w:val="263E5C60"/>
    <w:rsid w:val="2666D7C0"/>
    <w:rsid w:val="26D30B53"/>
    <w:rsid w:val="27097292"/>
    <w:rsid w:val="271818BE"/>
    <w:rsid w:val="2766EDA7"/>
    <w:rsid w:val="276B52F2"/>
    <w:rsid w:val="2782C72C"/>
    <w:rsid w:val="27B0F463"/>
    <w:rsid w:val="27D3C9E5"/>
    <w:rsid w:val="28F15476"/>
    <w:rsid w:val="29190CE4"/>
    <w:rsid w:val="29CF4BA2"/>
    <w:rsid w:val="2A09FA41"/>
    <w:rsid w:val="2A2CBD54"/>
    <w:rsid w:val="2ADD51C5"/>
    <w:rsid w:val="2AEF9B5B"/>
    <w:rsid w:val="2AEFD60E"/>
    <w:rsid w:val="2B6D4A8E"/>
    <w:rsid w:val="2B72056F"/>
    <w:rsid w:val="2BD8306F"/>
    <w:rsid w:val="2C64BB0C"/>
    <w:rsid w:val="2CB43123"/>
    <w:rsid w:val="2CEAA608"/>
    <w:rsid w:val="2D50B647"/>
    <w:rsid w:val="2DCEFDC5"/>
    <w:rsid w:val="2DCF14A2"/>
    <w:rsid w:val="2E0E11DA"/>
    <w:rsid w:val="2E135D3B"/>
    <w:rsid w:val="2E1A5BB4"/>
    <w:rsid w:val="2E393F2A"/>
    <w:rsid w:val="2E8FE1FE"/>
    <w:rsid w:val="2E90826B"/>
    <w:rsid w:val="2E94FA79"/>
    <w:rsid w:val="2EA274AE"/>
    <w:rsid w:val="2F96E65D"/>
    <w:rsid w:val="30038667"/>
    <w:rsid w:val="30DFDE70"/>
    <w:rsid w:val="30E96243"/>
    <w:rsid w:val="310BB9C8"/>
    <w:rsid w:val="31250427"/>
    <w:rsid w:val="316F9DFF"/>
    <w:rsid w:val="31CE8882"/>
    <w:rsid w:val="321CCE31"/>
    <w:rsid w:val="323AAE21"/>
    <w:rsid w:val="33115411"/>
    <w:rsid w:val="334DFA2D"/>
    <w:rsid w:val="339D1509"/>
    <w:rsid w:val="33F6CFB5"/>
    <w:rsid w:val="34220FBB"/>
    <w:rsid w:val="343C7BB9"/>
    <w:rsid w:val="34413ECE"/>
    <w:rsid w:val="34BCC905"/>
    <w:rsid w:val="34EB0420"/>
    <w:rsid w:val="352DE583"/>
    <w:rsid w:val="352DF1F8"/>
    <w:rsid w:val="35CCE80E"/>
    <w:rsid w:val="36DB898E"/>
    <w:rsid w:val="37AC4711"/>
    <w:rsid w:val="38233CD2"/>
    <w:rsid w:val="389B371C"/>
    <w:rsid w:val="39108BF0"/>
    <w:rsid w:val="391C08DF"/>
    <w:rsid w:val="39211503"/>
    <w:rsid w:val="3942A3CD"/>
    <w:rsid w:val="395F422E"/>
    <w:rsid w:val="39A8B1E4"/>
    <w:rsid w:val="39F59E4F"/>
    <w:rsid w:val="3A016851"/>
    <w:rsid w:val="3A35B179"/>
    <w:rsid w:val="3A38D651"/>
    <w:rsid w:val="3A6A4D45"/>
    <w:rsid w:val="3B55A3EC"/>
    <w:rsid w:val="3B817867"/>
    <w:rsid w:val="3C72D345"/>
    <w:rsid w:val="3C78D1E5"/>
    <w:rsid w:val="3C7E469D"/>
    <w:rsid w:val="3D0EC0CC"/>
    <w:rsid w:val="3D986EBE"/>
    <w:rsid w:val="3D9CE52C"/>
    <w:rsid w:val="3DC59920"/>
    <w:rsid w:val="3E7EDC4C"/>
    <w:rsid w:val="3ED6620B"/>
    <w:rsid w:val="3EE83062"/>
    <w:rsid w:val="3F48D698"/>
    <w:rsid w:val="3F615D73"/>
    <w:rsid w:val="3F727A26"/>
    <w:rsid w:val="3F9086B2"/>
    <w:rsid w:val="4027E343"/>
    <w:rsid w:val="4029DBB2"/>
    <w:rsid w:val="40BC6521"/>
    <w:rsid w:val="40FA9ACD"/>
    <w:rsid w:val="414B277E"/>
    <w:rsid w:val="4247EEF4"/>
    <w:rsid w:val="42EB000E"/>
    <w:rsid w:val="42FB72AC"/>
    <w:rsid w:val="42FD438D"/>
    <w:rsid w:val="433A0B9C"/>
    <w:rsid w:val="434111E2"/>
    <w:rsid w:val="43822136"/>
    <w:rsid w:val="4443D452"/>
    <w:rsid w:val="44503E86"/>
    <w:rsid w:val="44CE69D1"/>
    <w:rsid w:val="45C69532"/>
    <w:rsid w:val="4655A263"/>
    <w:rsid w:val="4686C0A4"/>
    <w:rsid w:val="46AD2BC0"/>
    <w:rsid w:val="46EA36E2"/>
    <w:rsid w:val="47464499"/>
    <w:rsid w:val="478B5C2E"/>
    <w:rsid w:val="478D74CF"/>
    <w:rsid w:val="48516F7D"/>
    <w:rsid w:val="487D0E71"/>
    <w:rsid w:val="4889E01D"/>
    <w:rsid w:val="48E9FFE2"/>
    <w:rsid w:val="48EDB05E"/>
    <w:rsid w:val="495DF219"/>
    <w:rsid w:val="495F7DD6"/>
    <w:rsid w:val="49A1336D"/>
    <w:rsid w:val="4A9C3E46"/>
    <w:rsid w:val="4ACBF965"/>
    <w:rsid w:val="4AE82886"/>
    <w:rsid w:val="4B0908F9"/>
    <w:rsid w:val="4B4896CE"/>
    <w:rsid w:val="4C4CCE01"/>
    <w:rsid w:val="4C7FBD7F"/>
    <w:rsid w:val="4CFA4F6A"/>
    <w:rsid w:val="4D046647"/>
    <w:rsid w:val="4D1F99AC"/>
    <w:rsid w:val="4DC810CB"/>
    <w:rsid w:val="4DE62D5C"/>
    <w:rsid w:val="4E3C4982"/>
    <w:rsid w:val="4E5A1C73"/>
    <w:rsid w:val="4E6CB816"/>
    <w:rsid w:val="4E917F0D"/>
    <w:rsid w:val="4F1DB191"/>
    <w:rsid w:val="4F41C1FC"/>
    <w:rsid w:val="4F6305B4"/>
    <w:rsid w:val="4FE720C1"/>
    <w:rsid w:val="5021C76D"/>
    <w:rsid w:val="50BC06FD"/>
    <w:rsid w:val="519B64F5"/>
    <w:rsid w:val="51D0DFFA"/>
    <w:rsid w:val="51ED53E9"/>
    <w:rsid w:val="51FCB95A"/>
    <w:rsid w:val="5280D15C"/>
    <w:rsid w:val="529625CB"/>
    <w:rsid w:val="52C34257"/>
    <w:rsid w:val="531B224D"/>
    <w:rsid w:val="5360646C"/>
    <w:rsid w:val="53ED9256"/>
    <w:rsid w:val="542B18E9"/>
    <w:rsid w:val="54E8D775"/>
    <w:rsid w:val="550B0325"/>
    <w:rsid w:val="55245277"/>
    <w:rsid w:val="554AD242"/>
    <w:rsid w:val="5558418E"/>
    <w:rsid w:val="562D58ED"/>
    <w:rsid w:val="56589004"/>
    <w:rsid w:val="56A123E7"/>
    <w:rsid w:val="57713F99"/>
    <w:rsid w:val="57BFAB80"/>
    <w:rsid w:val="57F98B57"/>
    <w:rsid w:val="58099313"/>
    <w:rsid w:val="5809B1C1"/>
    <w:rsid w:val="58C11BB4"/>
    <w:rsid w:val="59186BD1"/>
    <w:rsid w:val="5953FBED"/>
    <w:rsid w:val="5998FEF7"/>
    <w:rsid w:val="59CAD950"/>
    <w:rsid w:val="5A6E4715"/>
    <w:rsid w:val="5AC80C40"/>
    <w:rsid w:val="5AD8A037"/>
    <w:rsid w:val="5B19858D"/>
    <w:rsid w:val="5B218EE5"/>
    <w:rsid w:val="5B65B738"/>
    <w:rsid w:val="5B7A5D9C"/>
    <w:rsid w:val="5BD18390"/>
    <w:rsid w:val="5C1954CA"/>
    <w:rsid w:val="5CCB7348"/>
    <w:rsid w:val="5CD18007"/>
    <w:rsid w:val="5CE56B20"/>
    <w:rsid w:val="5D180B34"/>
    <w:rsid w:val="5D203946"/>
    <w:rsid w:val="5D940C38"/>
    <w:rsid w:val="5D993A4C"/>
    <w:rsid w:val="5D993C9F"/>
    <w:rsid w:val="5DAE1C56"/>
    <w:rsid w:val="5E20C6AF"/>
    <w:rsid w:val="5E610375"/>
    <w:rsid w:val="5EF3EFC5"/>
    <w:rsid w:val="5F48C5F1"/>
    <w:rsid w:val="5F5A1EB2"/>
    <w:rsid w:val="5F5A8565"/>
    <w:rsid w:val="5FB41CBF"/>
    <w:rsid w:val="600E76FB"/>
    <w:rsid w:val="60A1F815"/>
    <w:rsid w:val="60B6CE34"/>
    <w:rsid w:val="60CE6C0B"/>
    <w:rsid w:val="60F2D026"/>
    <w:rsid w:val="6111CEFA"/>
    <w:rsid w:val="615FE368"/>
    <w:rsid w:val="61639037"/>
    <w:rsid w:val="62ECEDFC"/>
    <w:rsid w:val="6333CE6F"/>
    <w:rsid w:val="6384D45F"/>
    <w:rsid w:val="63BC853C"/>
    <w:rsid w:val="63CD83FA"/>
    <w:rsid w:val="642F553D"/>
    <w:rsid w:val="64464F44"/>
    <w:rsid w:val="6475E172"/>
    <w:rsid w:val="6541A4C4"/>
    <w:rsid w:val="655D925F"/>
    <w:rsid w:val="657ED7F7"/>
    <w:rsid w:val="66247700"/>
    <w:rsid w:val="664169ED"/>
    <w:rsid w:val="66F9ECEA"/>
    <w:rsid w:val="67555641"/>
    <w:rsid w:val="67E3ABD8"/>
    <w:rsid w:val="67F1837A"/>
    <w:rsid w:val="68404A72"/>
    <w:rsid w:val="68521C88"/>
    <w:rsid w:val="68C86825"/>
    <w:rsid w:val="68CC646F"/>
    <w:rsid w:val="68D62A56"/>
    <w:rsid w:val="6904AD7A"/>
    <w:rsid w:val="6964C2AB"/>
    <w:rsid w:val="69D342AF"/>
    <w:rsid w:val="6A60C179"/>
    <w:rsid w:val="6A6A7E6C"/>
    <w:rsid w:val="6A91D632"/>
    <w:rsid w:val="6AAE9B82"/>
    <w:rsid w:val="6B27E863"/>
    <w:rsid w:val="6B2971F5"/>
    <w:rsid w:val="6BA65300"/>
    <w:rsid w:val="6BAB2117"/>
    <w:rsid w:val="6C026D32"/>
    <w:rsid w:val="6C2B76EE"/>
    <w:rsid w:val="6C5920D8"/>
    <w:rsid w:val="6C7B6154"/>
    <w:rsid w:val="6C8DB7D6"/>
    <w:rsid w:val="6CAD5419"/>
    <w:rsid w:val="6D6C90EB"/>
    <w:rsid w:val="6E05F3FC"/>
    <w:rsid w:val="6EA4BD0B"/>
    <w:rsid w:val="6EBD505C"/>
    <w:rsid w:val="6F46BE82"/>
    <w:rsid w:val="6FEAFC06"/>
    <w:rsid w:val="705A9645"/>
    <w:rsid w:val="70F71908"/>
    <w:rsid w:val="71081E6B"/>
    <w:rsid w:val="711A5448"/>
    <w:rsid w:val="71347AC5"/>
    <w:rsid w:val="720EBAAB"/>
    <w:rsid w:val="72B085E4"/>
    <w:rsid w:val="72DC0874"/>
    <w:rsid w:val="72ECB679"/>
    <w:rsid w:val="731403F4"/>
    <w:rsid w:val="739CB6C2"/>
    <w:rsid w:val="73B6B8DC"/>
    <w:rsid w:val="7409C73C"/>
    <w:rsid w:val="761C2AC7"/>
    <w:rsid w:val="761D1CD2"/>
    <w:rsid w:val="7628DEEF"/>
    <w:rsid w:val="76C5E168"/>
    <w:rsid w:val="77380F1B"/>
    <w:rsid w:val="77C8765F"/>
    <w:rsid w:val="77C9387F"/>
    <w:rsid w:val="77E0F163"/>
    <w:rsid w:val="78344B76"/>
    <w:rsid w:val="78494BF2"/>
    <w:rsid w:val="78512D6D"/>
    <w:rsid w:val="788CB259"/>
    <w:rsid w:val="789E585F"/>
    <w:rsid w:val="78D40A6A"/>
    <w:rsid w:val="7971CC20"/>
    <w:rsid w:val="79C98FBE"/>
    <w:rsid w:val="7A0B4A60"/>
    <w:rsid w:val="7A351151"/>
    <w:rsid w:val="7A9FD100"/>
    <w:rsid w:val="7AA4A277"/>
    <w:rsid w:val="7B0B2D91"/>
    <w:rsid w:val="7B1AA0C3"/>
    <w:rsid w:val="7B7009C3"/>
    <w:rsid w:val="7B70EEED"/>
    <w:rsid w:val="7BEEC659"/>
    <w:rsid w:val="7BF1FAB0"/>
    <w:rsid w:val="7C1F3DB3"/>
    <w:rsid w:val="7C959E5F"/>
    <w:rsid w:val="7CCFBD2E"/>
    <w:rsid w:val="7CDACFBE"/>
    <w:rsid w:val="7CE10C07"/>
    <w:rsid w:val="7CFF1301"/>
    <w:rsid w:val="7D6522D5"/>
    <w:rsid w:val="7D6C1CEC"/>
    <w:rsid w:val="7D7F7F9E"/>
    <w:rsid w:val="7DF6CE32"/>
    <w:rsid w:val="7E74CC08"/>
    <w:rsid w:val="7E817024"/>
    <w:rsid w:val="7EFD1A0B"/>
    <w:rsid w:val="7F127BAA"/>
    <w:rsid w:val="7FBD7964"/>
    <w:rsid w:val="7FC05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1950A"/>
  <w15:docId w15:val="{82382702-1553-47BD-B31C-7A811968D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77B4"/>
    <w:pPr>
      <w:suppressAutoHyphens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numPr>
        <w:numId w:val="16"/>
      </w:numPr>
      <w:jc w:val="center"/>
      <w:outlineLvl w:val="0"/>
    </w:pPr>
    <w:rPr>
      <w:b/>
      <w:sz w:val="36"/>
    </w:rPr>
  </w:style>
  <w:style w:type="paragraph" w:styleId="Heading2">
    <w:name w:val="heading 2"/>
    <w:aliases w:val="h2,Title Header2"/>
    <w:basedOn w:val="Normal"/>
    <w:next w:val="Normal"/>
    <w:link w:val="Heading2Char"/>
    <w:qFormat/>
    <w:pPr>
      <w:numPr>
        <w:ilvl w:val="1"/>
        <w:numId w:val="16"/>
      </w:numPr>
      <w:jc w:val="center"/>
      <w:outlineLvl w:val="1"/>
    </w:pPr>
    <w:rPr>
      <w:b/>
      <w:sz w:val="28"/>
    </w:rPr>
  </w:style>
  <w:style w:type="paragraph" w:styleId="Heading3">
    <w:name w:val="heading 3"/>
    <w:aliases w:val="h3,1.2.3.,Section Header3,Sub-Clause Paragraph"/>
    <w:basedOn w:val="Normal"/>
    <w:next w:val="Normal"/>
    <w:qFormat/>
    <w:pPr>
      <w:numPr>
        <w:ilvl w:val="2"/>
        <w:numId w:val="16"/>
      </w:numPr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6"/>
      </w:numPr>
      <w:jc w:val="center"/>
      <w:outlineLvl w:val="3"/>
    </w:pPr>
    <w:rPr>
      <w:b/>
      <w:sz w:val="3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6"/>
      </w:numPr>
      <w:ind w:right="-72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keepNext/>
      <w:numPr>
        <w:ilvl w:val="5"/>
        <w:numId w:val="16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6"/>
      </w:numPr>
      <w:ind w:right="-72"/>
      <w:jc w:val="center"/>
      <w:outlineLvl w:val="6"/>
    </w:pPr>
    <w:rPr>
      <w:b/>
      <w:bCs/>
      <w:i/>
      <w:iCs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6"/>
      </w:numPr>
      <w:jc w:val="center"/>
      <w:outlineLvl w:val="7"/>
    </w:pPr>
    <w:rPr>
      <w:b/>
      <w:sz w:val="52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6"/>
      </w:numPr>
      <w:outlineLvl w:val="8"/>
    </w:pPr>
    <w:rPr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right" w:leader="dot" w:pos="9000"/>
      </w:tabs>
      <w:spacing w:before="240"/>
      <w:ind w:left="720" w:right="720" w:hanging="720"/>
      <w:jc w:val="left"/>
    </w:pPr>
    <w:rPr>
      <w:rFonts w:ascii="Times New Roman Bold" w:hAnsi="Times New Roman Bold"/>
      <w:b/>
    </w:rPr>
  </w:style>
  <w:style w:type="paragraph" w:styleId="TOC2">
    <w:name w:val="toc 2"/>
    <w:basedOn w:val="Normal"/>
    <w:next w:val="Normal"/>
    <w:semiHidden/>
    <w:pPr>
      <w:tabs>
        <w:tab w:val="right" w:leader="dot" w:pos="9000"/>
      </w:tabs>
      <w:ind w:left="1440" w:right="720" w:hanging="720"/>
      <w:jc w:val="left"/>
    </w:pPr>
  </w:style>
  <w:style w:type="paragraph" w:styleId="TOC3">
    <w:name w:val="toc 3"/>
    <w:basedOn w:val="Normal"/>
    <w:next w:val="Normal"/>
    <w:semiHidden/>
    <w:pPr>
      <w:tabs>
        <w:tab w:val="right" w:leader="dot" w:pos="9000"/>
      </w:tabs>
      <w:ind w:left="2160" w:right="720" w:hanging="720"/>
      <w:jc w:val="left"/>
    </w:pPr>
    <w:rPr>
      <w:i/>
    </w:rPr>
  </w:style>
  <w:style w:type="paragraph" w:styleId="TOC4">
    <w:name w:val="toc 4"/>
    <w:basedOn w:val="Normal"/>
    <w:next w:val="Normal"/>
    <w:semiHidden/>
    <w:pPr>
      <w:tabs>
        <w:tab w:val="left" w:pos="8640"/>
        <w:tab w:val="right" w:pos="9000"/>
      </w:tabs>
      <w:ind w:left="2880" w:right="720" w:hanging="720"/>
    </w:pPr>
    <w:rPr>
      <w:spacing w:val="-3"/>
    </w:rPr>
  </w:style>
  <w:style w:type="paragraph" w:styleId="TOC5">
    <w:name w:val="toc 5"/>
    <w:basedOn w:val="Normal"/>
    <w:next w:val="Normal"/>
    <w:semiHidden/>
    <w:pPr>
      <w:tabs>
        <w:tab w:val="left" w:pos="8640"/>
        <w:tab w:val="right" w:pos="9000"/>
      </w:tabs>
      <w:ind w:left="3600" w:right="720" w:hanging="720"/>
    </w:pPr>
    <w:rPr>
      <w:spacing w:val="-3"/>
    </w:rPr>
  </w:style>
  <w:style w:type="paragraph" w:styleId="TOC6">
    <w:name w:val="toc 6"/>
    <w:basedOn w:val="Normal"/>
    <w:next w:val="Normal"/>
    <w:semiHidden/>
    <w:pPr>
      <w:tabs>
        <w:tab w:val="left" w:pos="8640"/>
        <w:tab w:val="right" w:pos="9000"/>
      </w:tabs>
      <w:ind w:left="720" w:hanging="720"/>
    </w:pPr>
  </w:style>
  <w:style w:type="paragraph" w:styleId="TOC7">
    <w:name w:val="toc 7"/>
    <w:basedOn w:val="Normal"/>
    <w:next w:val="Normal"/>
    <w:semiHidden/>
    <w:pPr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8640"/>
        <w:tab w:val="right" w:pos="9000"/>
      </w:tabs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8640"/>
        <w:tab w:val="right" w:pos="9000"/>
      </w:tabs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</w:pPr>
  </w:style>
  <w:style w:type="paragraph" w:styleId="Caption">
    <w:name w:val="caption"/>
    <w:basedOn w:val="Normal"/>
    <w:next w:val="Normal"/>
    <w:qFormat/>
    <w:rPr>
      <w:rFonts w:ascii="Courier New" w:hAnsi="Courier New"/>
    </w:rPr>
  </w:style>
  <w:style w:type="character" w:customStyle="1" w:styleId="EquationCaption">
    <w:name w:val="_Equation Caption"/>
  </w:style>
  <w:style w:type="character" w:customStyle="1" w:styleId="TechInit">
    <w:name w:val="Tech Init"/>
    <w:rPr>
      <w:rFonts w:ascii="Times New Roman" w:hAnsi="Times New Roman"/>
      <w:noProof w:val="0"/>
      <w:sz w:val="20"/>
      <w:lang w:val="en-US"/>
    </w:rPr>
  </w:style>
  <w:style w:type="character" w:customStyle="1" w:styleId="Technical1">
    <w:name w:val="Technical 1"/>
    <w:rPr>
      <w:rFonts w:ascii="Times New Roman" w:hAnsi="Times New Roman"/>
      <w:noProof w:val="0"/>
      <w:sz w:val="20"/>
      <w:lang w:val="en-US"/>
    </w:rPr>
  </w:style>
  <w:style w:type="character" w:customStyle="1" w:styleId="Technical2">
    <w:name w:val="Technical 2"/>
    <w:rPr>
      <w:rFonts w:ascii="Times New Roman" w:hAnsi="Times New Roman"/>
      <w:noProof w:val="0"/>
      <w:sz w:val="20"/>
      <w:lang w:val="en-US"/>
    </w:rPr>
  </w:style>
  <w:style w:type="character" w:customStyle="1" w:styleId="Technical3">
    <w:name w:val="Technical 3"/>
    <w:rPr>
      <w:rFonts w:ascii="Times New Roman" w:hAnsi="Times New Roman"/>
      <w:noProof w:val="0"/>
      <w:sz w:val="20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b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b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b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b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b/>
    </w:rPr>
  </w:style>
  <w:style w:type="character" w:customStyle="1" w:styleId="DocInit">
    <w:name w:val="Doc Init"/>
    <w:basedOn w:val="DefaultParagraphFont"/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</w:style>
  <w:style w:type="character" w:customStyle="1" w:styleId="Document2">
    <w:name w:val="Document 2"/>
    <w:rPr>
      <w:rFonts w:ascii="Times New Roman" w:hAnsi="Times New Roman"/>
      <w:noProof w:val="0"/>
      <w:sz w:val="20"/>
      <w:lang w:val="en-US"/>
    </w:rPr>
  </w:style>
  <w:style w:type="character" w:customStyle="1" w:styleId="Document3">
    <w:name w:val="Document 3"/>
    <w:rPr>
      <w:rFonts w:ascii="Times New Roman" w:hAnsi="Times New Roman"/>
      <w:noProof w:val="0"/>
      <w:sz w:val="20"/>
      <w:lang w:val="en-US"/>
    </w:rPr>
  </w:style>
  <w:style w:type="character" w:customStyle="1" w:styleId="Document4">
    <w:name w:val="Document 4"/>
    <w:rPr>
      <w:b/>
      <w:i/>
      <w:sz w:val="20"/>
    </w:rPr>
  </w:style>
  <w:style w:type="character" w:customStyle="1" w:styleId="Document5">
    <w:name w:val="Document 5"/>
    <w:basedOn w:val="DefaultParagraphFont"/>
  </w:style>
  <w:style w:type="character" w:customStyle="1" w:styleId="Document6">
    <w:name w:val="Document 6"/>
    <w:basedOn w:val="DefaultParagraphFont"/>
  </w:style>
  <w:style w:type="character" w:customStyle="1" w:styleId="Document7">
    <w:name w:val="Document 7"/>
    <w:basedOn w:val="DefaultParagraphFont"/>
  </w:style>
  <w:style w:type="character" w:customStyle="1" w:styleId="Document8">
    <w:name w:val="Document 8"/>
    <w:basedOn w:val="DefaultParagraphFont"/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</w:style>
  <w:style w:type="character" w:customStyle="1" w:styleId="AHead">
    <w:name w:val="A Head"/>
    <w:rPr>
      <w:rFonts w:ascii="Times New Roman" w:hAnsi="Times New Roman"/>
      <w:noProof w:val="0"/>
      <w:sz w:val="20"/>
      <w:lang w:val="en-US"/>
    </w:rPr>
  </w:style>
  <w:style w:type="paragraph" w:customStyle="1" w:styleId="BHead">
    <w:name w:val="B Head"/>
    <w:pPr>
      <w:tabs>
        <w:tab w:val="left" w:pos="-720"/>
      </w:tabs>
      <w:suppressAutoHyphens/>
    </w:pPr>
  </w:style>
  <w:style w:type="paragraph" w:customStyle="1" w:styleId="CHead">
    <w:name w:val="C Head"/>
    <w:pPr>
      <w:tabs>
        <w:tab w:val="left" w:pos="-720"/>
      </w:tabs>
      <w:suppressAutoHyphens/>
    </w:pPr>
  </w:style>
  <w:style w:type="paragraph" w:customStyle="1" w:styleId="SecNoHe">
    <w:name w:val="Sec No. &amp; He"/>
    <w:pPr>
      <w:tabs>
        <w:tab w:val="left" w:pos="-720"/>
      </w:tabs>
      <w:suppressAutoHyphens/>
    </w:pPr>
  </w:style>
  <w:style w:type="character" w:customStyle="1" w:styleId="DefaultPara">
    <w:name w:val="Default Para"/>
    <w:rPr>
      <w:rFonts w:ascii="CG Times" w:hAnsi="CG Times"/>
      <w:b/>
      <w:i/>
      <w:noProof w:val="0"/>
      <w:sz w:val="24"/>
      <w:lang w:val="en-US"/>
    </w:rPr>
  </w:style>
  <w:style w:type="paragraph" w:customStyle="1" w:styleId="RightPar1">
    <w:name w:val="Right Par[1]"/>
    <w:pPr>
      <w:tabs>
        <w:tab w:val="left" w:pos="-720"/>
        <w:tab w:val="left" w:pos="0"/>
        <w:tab w:val="decimal" w:pos="720"/>
      </w:tabs>
      <w:suppressAutoHyphens/>
      <w:ind w:firstLine="720"/>
    </w:pPr>
    <w:rPr>
      <w:rFonts w:ascii="CG Times" w:hAnsi="CG Times"/>
      <w:b/>
      <w:i/>
      <w:sz w:val="24"/>
    </w:rPr>
  </w:style>
  <w:style w:type="paragraph" w:customStyle="1" w:styleId="RightPar2">
    <w:name w:val="Right Par[2]"/>
    <w:pPr>
      <w:tabs>
        <w:tab w:val="left" w:pos="-720"/>
        <w:tab w:val="left" w:pos="0"/>
        <w:tab w:val="left" w:pos="720"/>
        <w:tab w:val="decimal" w:pos="1440"/>
      </w:tabs>
      <w:suppressAutoHyphens/>
      <w:ind w:firstLine="1440"/>
    </w:pPr>
    <w:rPr>
      <w:rFonts w:ascii="CG Times" w:hAnsi="CG Times"/>
      <w:b/>
      <w:i/>
      <w:sz w:val="24"/>
    </w:rPr>
  </w:style>
  <w:style w:type="paragraph" w:customStyle="1" w:styleId="RightPar3">
    <w:name w:val="Right Par[3]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firstLine="2160"/>
    </w:pPr>
    <w:rPr>
      <w:rFonts w:ascii="CG Times" w:hAnsi="CG Times"/>
      <w:b/>
      <w:i/>
      <w:sz w:val="24"/>
    </w:rPr>
  </w:style>
  <w:style w:type="paragraph" w:customStyle="1" w:styleId="RightPar4">
    <w:name w:val="Right Par[4]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firstLine="2880"/>
    </w:pPr>
    <w:rPr>
      <w:rFonts w:ascii="CG Times" w:hAnsi="CG Times"/>
      <w:b/>
      <w:i/>
      <w:sz w:val="24"/>
    </w:rPr>
  </w:style>
  <w:style w:type="paragraph" w:customStyle="1" w:styleId="RightPar5">
    <w:name w:val="Right Par[5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firstLine="3600"/>
    </w:pPr>
    <w:rPr>
      <w:rFonts w:ascii="CG Times" w:hAnsi="CG Times"/>
      <w:b/>
      <w:i/>
      <w:sz w:val="24"/>
    </w:rPr>
  </w:style>
  <w:style w:type="paragraph" w:customStyle="1" w:styleId="RightPar6">
    <w:name w:val="Right Par[6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firstLine="4320"/>
    </w:pPr>
    <w:rPr>
      <w:rFonts w:ascii="CG Times" w:hAnsi="CG Times"/>
      <w:b/>
      <w:i/>
      <w:sz w:val="24"/>
    </w:rPr>
  </w:style>
  <w:style w:type="paragraph" w:customStyle="1" w:styleId="RightPar7">
    <w:name w:val="Right Par[7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firstLine="5040"/>
    </w:pPr>
    <w:rPr>
      <w:rFonts w:ascii="CG Times" w:hAnsi="CG Times"/>
      <w:b/>
      <w:i/>
      <w:sz w:val="24"/>
    </w:rPr>
  </w:style>
  <w:style w:type="paragraph" w:customStyle="1" w:styleId="RightPar8">
    <w:name w:val="Right Par[8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firstLine="5760"/>
    </w:pPr>
    <w:rPr>
      <w:rFonts w:ascii="CG Times" w:hAnsi="CG Times"/>
      <w:b/>
      <w:i/>
      <w:sz w:val="24"/>
    </w:rPr>
  </w:style>
  <w:style w:type="character" w:customStyle="1" w:styleId="Bibliogrphy">
    <w:name w:val="Bibliogrphy"/>
    <w:basedOn w:val="DefaultParagraphFont"/>
  </w:style>
  <w:style w:type="character" w:customStyle="1" w:styleId="BulletList">
    <w:name w:val="Bullet List"/>
    <w:basedOn w:val="DefaultParagraphFont"/>
  </w:style>
  <w:style w:type="paragraph" w:styleId="Header">
    <w:name w:val="header"/>
    <w:basedOn w:val="Normal"/>
    <w:link w:val="HeaderChar"/>
    <w:uiPriority w:val="99"/>
    <w:rPr>
      <w:sz w:val="20"/>
    </w:rPr>
  </w:style>
  <w:style w:type="paragraph" w:styleId="Footer">
    <w:name w:val="footer"/>
    <w:basedOn w:val="Normal"/>
    <w:link w:val="FooterChar"/>
    <w:uiPriority w:val="99"/>
    <w:rPr>
      <w:sz w:val="20"/>
    </w:rPr>
  </w:style>
  <w:style w:type="paragraph" w:styleId="FootnoteText">
    <w:name w:val="footnote text"/>
    <w:basedOn w:val="Normal"/>
    <w:link w:val="FootnoteTextChar"/>
    <w:semiHidden/>
    <w:pPr>
      <w:jc w:val="left"/>
    </w:pPr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paragraph" w:customStyle="1" w:styleId="Head21">
    <w:name w:val="Head 2.1"/>
    <w:basedOn w:val="Normal"/>
    <w:pPr>
      <w:jc w:val="center"/>
    </w:pPr>
    <w:rPr>
      <w:b/>
      <w:sz w:val="28"/>
    </w:rPr>
  </w:style>
  <w:style w:type="paragraph" w:customStyle="1" w:styleId="Head22">
    <w:name w:val="Head 2.2"/>
    <w:basedOn w:val="Normal"/>
    <w:pPr>
      <w:tabs>
        <w:tab w:val="left" w:pos="360"/>
      </w:tabs>
      <w:ind w:left="360" w:hanging="360"/>
      <w:jc w:val="left"/>
    </w:pPr>
    <w:rPr>
      <w:b/>
    </w:rPr>
  </w:style>
  <w:style w:type="paragraph" w:customStyle="1" w:styleId="Head41">
    <w:name w:val="Head 4.1"/>
    <w:basedOn w:val="Normal"/>
    <w:pPr>
      <w:jc w:val="center"/>
    </w:pPr>
    <w:rPr>
      <w:b/>
      <w:sz w:val="28"/>
    </w:rPr>
  </w:style>
  <w:style w:type="paragraph" w:customStyle="1" w:styleId="Head42">
    <w:name w:val="Head 4.2"/>
    <w:basedOn w:val="Normal"/>
    <w:pPr>
      <w:tabs>
        <w:tab w:val="left" w:pos="360"/>
      </w:tabs>
      <w:ind w:left="360" w:hanging="360"/>
      <w:jc w:val="left"/>
    </w:pPr>
    <w:rPr>
      <w:b/>
    </w:rPr>
  </w:style>
  <w:style w:type="paragraph" w:styleId="BlockText">
    <w:name w:val="Block Text"/>
    <w:basedOn w:val="Normal"/>
    <w:pPr>
      <w:tabs>
        <w:tab w:val="left" w:pos="630"/>
        <w:tab w:val="left" w:pos="1350"/>
      </w:tabs>
      <w:ind w:left="630" w:right="-72"/>
    </w:pPr>
  </w:style>
  <w:style w:type="paragraph" w:styleId="BodyText">
    <w:name w:val="Body Text"/>
    <w:basedOn w:val="Normal"/>
    <w:pPr>
      <w:ind w:right="-72"/>
    </w:pPr>
    <w:rPr>
      <w:i/>
    </w:rPr>
  </w:style>
  <w:style w:type="paragraph" w:styleId="BodyText2">
    <w:name w:val="Body Text 2"/>
    <w:basedOn w:val="Normal"/>
    <w:pPr>
      <w:ind w:right="-72"/>
    </w:pPr>
  </w:style>
  <w:style w:type="paragraph" w:styleId="BodyTextIndent">
    <w:name w:val="Body Text Indent"/>
    <w:basedOn w:val="Normal"/>
    <w:pPr>
      <w:ind w:left="1440" w:hanging="720"/>
    </w:p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customStyle="1" w:styleId="Head82">
    <w:name w:val="Head 8.2"/>
    <w:basedOn w:val="Normal"/>
    <w:pPr>
      <w:jc w:val="center"/>
    </w:pPr>
    <w:rPr>
      <w:b/>
      <w:sz w:val="28"/>
    </w:rPr>
  </w:style>
  <w:style w:type="paragraph" w:styleId="BodyTextIndent2">
    <w:name w:val="Body Text Indent 2"/>
    <w:basedOn w:val="Normal"/>
    <w:pPr>
      <w:ind w:left="-90"/>
    </w:pPr>
  </w:style>
  <w:style w:type="paragraph" w:styleId="BodyText3">
    <w:name w:val="Body Text 3"/>
    <w:basedOn w:val="Normal"/>
    <w:pPr>
      <w:tabs>
        <w:tab w:val="center" w:pos="3222"/>
      </w:tabs>
      <w:ind w:right="-72"/>
    </w:pPr>
    <w:rPr>
      <w:rFonts w:ascii="Arial Narrow" w:hAnsi="Arial Narrow"/>
      <w:b/>
      <w:bCs/>
      <w:i/>
    </w:rPr>
  </w:style>
  <w:style w:type="paragraph" w:styleId="BodyTextIndent3">
    <w:name w:val="Body Text Indent 3"/>
    <w:basedOn w:val="Normal"/>
    <w:pPr>
      <w:ind w:left="2790" w:hanging="1350"/>
    </w:pPr>
    <w:rPr>
      <w:b/>
      <w:i/>
    </w:r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Style2">
    <w:name w:val="Style2"/>
    <w:basedOn w:val="Normal"/>
    <w:next w:val="Normal"/>
    <w:rsid w:val="00E4664D"/>
    <w:pPr>
      <w:tabs>
        <w:tab w:val="num" w:pos="1440"/>
      </w:tabs>
      <w:suppressAutoHyphens w:val="0"/>
      <w:overflowPunct w:val="0"/>
      <w:autoSpaceDE w:val="0"/>
      <w:autoSpaceDN w:val="0"/>
      <w:adjustRightInd w:val="0"/>
      <w:spacing w:after="240" w:line="240" w:lineRule="atLeast"/>
      <w:ind w:left="1440" w:hanging="720"/>
      <w:textAlignment w:val="baseline"/>
    </w:pPr>
  </w:style>
  <w:style w:type="character" w:styleId="CommentReference">
    <w:name w:val="annotation reference"/>
    <w:semiHidden/>
    <w:rsid w:val="00165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165AE6"/>
    <w:rPr>
      <w:sz w:val="20"/>
    </w:rPr>
  </w:style>
  <w:style w:type="paragraph" w:styleId="CommentSubject">
    <w:name w:val="annotation subject"/>
    <w:basedOn w:val="CommentText"/>
    <w:next w:val="CommentText"/>
    <w:semiHidden/>
    <w:rsid w:val="00165AE6"/>
    <w:rPr>
      <w:b/>
      <w:bCs/>
    </w:rPr>
  </w:style>
  <w:style w:type="paragraph" w:styleId="BalloonText">
    <w:name w:val="Balloon Text"/>
    <w:basedOn w:val="Normal"/>
    <w:semiHidden/>
    <w:rsid w:val="00165AE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next w:val="Normal"/>
    <w:rsid w:val="00977D59"/>
    <w:pPr>
      <w:suppressAutoHyphens w:val="0"/>
      <w:overflowPunct w:val="0"/>
      <w:autoSpaceDE w:val="0"/>
      <w:autoSpaceDN w:val="0"/>
      <w:adjustRightInd w:val="0"/>
      <w:spacing w:after="240" w:line="240" w:lineRule="atLeast"/>
      <w:ind w:left="1440" w:hanging="720"/>
      <w:textAlignment w:val="baseline"/>
    </w:pPr>
  </w:style>
  <w:style w:type="paragraph" w:styleId="Title">
    <w:name w:val="Title"/>
    <w:basedOn w:val="Head22"/>
    <w:qFormat/>
    <w:rsid w:val="00C40E81"/>
    <w:pPr>
      <w:ind w:left="0" w:firstLine="0"/>
    </w:pPr>
    <w:rPr>
      <w:szCs w:val="24"/>
    </w:rPr>
  </w:style>
  <w:style w:type="character" w:styleId="LineNumber">
    <w:name w:val="line number"/>
    <w:rsid w:val="00D04240"/>
  </w:style>
  <w:style w:type="paragraph" w:styleId="EmailSignature">
    <w:name w:val="E-mail Signature"/>
    <w:basedOn w:val="Normal"/>
    <w:link w:val="EmailSignatureChar"/>
    <w:rsid w:val="00D04240"/>
    <w:pPr>
      <w:suppressAutoHyphens w:val="0"/>
      <w:jc w:val="left"/>
    </w:pPr>
    <w:rPr>
      <w:szCs w:val="24"/>
    </w:rPr>
  </w:style>
  <w:style w:type="character" w:customStyle="1" w:styleId="EmailSignatureChar">
    <w:name w:val="Email Signature Char"/>
    <w:link w:val="EmailSignature"/>
    <w:rsid w:val="00D04240"/>
    <w:rPr>
      <w:sz w:val="24"/>
      <w:szCs w:val="24"/>
    </w:rPr>
  </w:style>
  <w:style w:type="character" w:styleId="Strong">
    <w:name w:val="Strong"/>
    <w:qFormat/>
    <w:rsid w:val="00D04240"/>
    <w:rPr>
      <w:b/>
      <w:bCs/>
    </w:rPr>
  </w:style>
  <w:style w:type="character" w:customStyle="1" w:styleId="FooterChar">
    <w:name w:val="Footer Char"/>
    <w:link w:val="Footer"/>
    <w:uiPriority w:val="99"/>
    <w:rsid w:val="00D04240"/>
  </w:style>
  <w:style w:type="character" w:customStyle="1" w:styleId="Heading6Char">
    <w:name w:val="Heading 6 Char"/>
    <w:link w:val="Heading6"/>
    <w:rsid w:val="00D04240"/>
    <w:rPr>
      <w:b/>
      <w:bCs/>
      <w:sz w:val="24"/>
    </w:rPr>
  </w:style>
  <w:style w:type="character" w:customStyle="1" w:styleId="CommentTextChar">
    <w:name w:val="Comment Text Char"/>
    <w:link w:val="CommentText"/>
    <w:uiPriority w:val="99"/>
    <w:rsid w:val="00D04240"/>
  </w:style>
  <w:style w:type="paragraph" w:styleId="NoSpacing">
    <w:name w:val="No Spacing"/>
    <w:uiPriority w:val="1"/>
    <w:qFormat/>
    <w:rsid w:val="00D04240"/>
    <w:rPr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D04240"/>
  </w:style>
  <w:style w:type="character" w:customStyle="1" w:styleId="FootnoteTextChar">
    <w:name w:val="Footnote Text Char"/>
    <w:link w:val="FootnoteText"/>
    <w:semiHidden/>
    <w:rsid w:val="00D04240"/>
  </w:style>
  <w:style w:type="table" w:styleId="TableGrid">
    <w:name w:val="Table Grid"/>
    <w:basedOn w:val="TableNormal"/>
    <w:rsid w:val="00856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C1B27"/>
    <w:pPr>
      <w:suppressAutoHyphens w:val="0"/>
      <w:spacing w:before="100" w:beforeAutospacing="1" w:after="100" w:afterAutospacing="1"/>
      <w:jc w:val="left"/>
    </w:pPr>
    <w:rPr>
      <w:szCs w:val="24"/>
    </w:rPr>
  </w:style>
  <w:style w:type="character" w:customStyle="1" w:styleId="normaltextrun">
    <w:name w:val="normaltextrun"/>
    <w:rsid w:val="00CC1B27"/>
  </w:style>
  <w:style w:type="character" w:customStyle="1" w:styleId="eop">
    <w:name w:val="eop"/>
    <w:rsid w:val="00CC1B27"/>
  </w:style>
  <w:style w:type="character" w:customStyle="1" w:styleId="spellingerror">
    <w:name w:val="spellingerror"/>
    <w:rsid w:val="00CC1B27"/>
  </w:style>
  <w:style w:type="paragraph" w:customStyle="1" w:styleId="Default">
    <w:name w:val="Default"/>
    <w:rsid w:val="006108A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14AF4"/>
    <w:pPr>
      <w:suppressAutoHyphens w:val="0"/>
      <w:spacing w:before="100" w:beforeAutospacing="1" w:after="100" w:afterAutospacing="1"/>
      <w:jc w:val="left"/>
    </w:pPr>
    <w:rPr>
      <w:szCs w:val="24"/>
    </w:rPr>
  </w:style>
  <w:style w:type="paragraph" w:customStyle="1" w:styleId="CM14">
    <w:name w:val="CM14"/>
    <w:basedOn w:val="Default"/>
    <w:next w:val="Default"/>
    <w:uiPriority w:val="99"/>
    <w:rsid w:val="00F5679E"/>
    <w:pPr>
      <w:widowControl w:val="0"/>
      <w:spacing w:after="183"/>
    </w:pPr>
    <w:rPr>
      <w:rFonts w:ascii="Arial" w:eastAsia="Times New Roman" w:hAnsi="Arial" w:cs="Arial"/>
      <w:color w:val="auto"/>
    </w:rPr>
  </w:style>
  <w:style w:type="paragraph" w:customStyle="1" w:styleId="CM6">
    <w:name w:val="CM6"/>
    <w:basedOn w:val="Default"/>
    <w:next w:val="Default"/>
    <w:uiPriority w:val="99"/>
    <w:rsid w:val="00F5679E"/>
    <w:pPr>
      <w:widowControl w:val="0"/>
    </w:pPr>
    <w:rPr>
      <w:rFonts w:ascii="Arial" w:eastAsia="Times New Roman" w:hAnsi="Arial" w:cs="Arial"/>
      <w:color w:val="auto"/>
    </w:rPr>
  </w:style>
  <w:style w:type="character" w:customStyle="1" w:styleId="tlid-translation">
    <w:name w:val="tlid-translation"/>
    <w:rsid w:val="004822D8"/>
  </w:style>
  <w:style w:type="character" w:customStyle="1" w:styleId="HeaderChar">
    <w:name w:val="Header Char"/>
    <w:link w:val="Header"/>
    <w:uiPriority w:val="99"/>
    <w:rsid w:val="00C42A30"/>
  </w:style>
  <w:style w:type="character" w:customStyle="1" w:styleId="Heading1Char">
    <w:name w:val="Heading 1 Char"/>
    <w:basedOn w:val="DefaultParagraphFont"/>
    <w:link w:val="Heading1"/>
    <w:rsid w:val="00C31263"/>
    <w:rPr>
      <w:b/>
      <w:sz w:val="36"/>
    </w:rPr>
  </w:style>
  <w:style w:type="character" w:customStyle="1" w:styleId="Heading2Char">
    <w:name w:val="Heading 2 Char"/>
    <w:aliases w:val="h2 Char,Title Header2 Char"/>
    <w:basedOn w:val="DefaultParagraphFont"/>
    <w:link w:val="Heading2"/>
    <w:rsid w:val="00B37078"/>
    <w:rPr>
      <w:b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8517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8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21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69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63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5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2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98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98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0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8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43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9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7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05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1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6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1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1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14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7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97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1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4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1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4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6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2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26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7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2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4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5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9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4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81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0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1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4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75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9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34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91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5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8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2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0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47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2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3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9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2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haddy.ceesay@gamhort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>
  <LongProp xmlns="" name="TaxCatchAll"><![CDATA[83;#Procurement|bc3e3fd9-b201-45cf-ae04-c6094d91b9d3;#82;#MAC-FPU|cb507606-5379-476b-9607-755477416809;#688;##Working groups|a1b18476-402b-4c8b-ad47-660655e32dcc;#313;##Vendors|45fb18b2-d5e2-4a00-b733-e0ca6e4ec9d9;#86;#Purchases|d8f3cb8f-8f0a-4a7b-939d-30bbb32730c4;#34;#English|4fdb6f7f-87a6-4bdf-a113-af22aa89e0ff]]></LongProp>
</Long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D95CDB3C961B4EB92457F4018C4CF3" ma:contentTypeVersion="6" ma:contentTypeDescription="Create a new document." ma:contentTypeScope="" ma:versionID="0bbea07ed9e313873bbadb9025d696c2">
  <xsd:schema xmlns:xsd="http://www.w3.org/2001/XMLSchema" xmlns:xs="http://www.w3.org/2001/XMLSchema" xmlns:p="http://schemas.microsoft.com/office/2006/metadata/properties" xmlns:ns2="ba9da73e-7c92-41f6-b82a-bb65e939dc7c" targetNamespace="http://schemas.microsoft.com/office/2006/metadata/properties" ma:root="true" ma:fieldsID="36baee491e019831d45985e56281906c" ns2:_="">
    <xsd:import namespace="ba9da73e-7c92-41f6-b82a-bb65e939dc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da73e-7c92-41f6-b82a-bb65e939d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862009-D931-42E0-93E7-446043D51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42CB5A-5CAC-4152-8BD4-5C58EE169D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562672-3DC3-437C-AE2A-0978A8313CA4}">
  <ds:schemaRefs>
    <ds:schemaRef ds:uri="http://schemas.microsoft.com/office/2006/metadata/longProperties"/>
    <ds:schemaRef ds:uri=""/>
  </ds:schemaRefs>
</ds:datastoreItem>
</file>

<file path=customXml/itemProps4.xml><?xml version="1.0" encoding="utf-8"?>
<ds:datastoreItem xmlns:ds="http://schemas.openxmlformats.org/officeDocument/2006/customXml" ds:itemID="{71C68E61-4DC5-42EE-B924-DC623D89D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9da73e-7c92-41f6-b82a-bb65e939dc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ADD229F-92F7-EF4C-AE0C-B8F2FB509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 11 Bidding Documents for Works (BDW)-updated July 2012.doc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 11 Bidding Documents for Works (BDW)-updated July 2012.doc</dc:title>
  <dc:subject/>
  <dc:creator>FPU</dc:creator>
  <cp:keywords>Bid Docs</cp:keywords>
  <dc:description/>
  <cp:lastModifiedBy>haddy CEESAY</cp:lastModifiedBy>
  <cp:revision>3</cp:revision>
  <cp:lastPrinted>2020-03-19T22:37:00Z</cp:lastPrinted>
  <dcterms:created xsi:type="dcterms:W3CDTF">2026-06-30T16:21:00Z</dcterms:created>
  <dcterms:modified xsi:type="dcterms:W3CDTF">2026-06-30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IOMDOC-3-3419</vt:lpwstr>
  </property>
  <property fmtid="{D5CDD505-2E9C-101B-9397-08002B2CF9AE}" pid="3" name="_dlc_DocIdItemGuid">
    <vt:lpwstr>5ad2d741-c558-4574-a9e5-3b8e7c6a8acb</vt:lpwstr>
  </property>
  <property fmtid="{D5CDD505-2E9C-101B-9397-08002B2CF9AE}" pid="4" name="_dlc_DocIdUrl">
    <vt:lpwstr>https://dmsportal/_layouts/15/DocIdRedir.aspx?ID=IOMDOC-3-3419, IOMDOC-3-3419</vt:lpwstr>
  </property>
  <property fmtid="{D5CDD505-2E9C-101B-9397-08002B2CF9AE}" pid="5" name="ContentTypeId">
    <vt:lpwstr>0x01010052D95CDB3C961B4EB92457F4018C4CF3</vt:lpwstr>
  </property>
  <property fmtid="{D5CDD505-2E9C-101B-9397-08002B2CF9AE}" pid="6" name="DMSSCLanguage">
    <vt:lpwstr>34;#English|4fdb6f7f-87a6-4bdf-a113-af22aa89e0ff</vt:lpwstr>
  </property>
  <property fmtid="{D5CDD505-2E9C-101B-9397-08002B2CF9AE}" pid="7" name="DMSSCCorpOwner">
    <vt:lpwstr>82;#MAC-FPU|cb507606-5379-476b-9607-755477416809</vt:lpwstr>
  </property>
  <property fmtid="{D5CDD505-2E9C-101B-9397-08002B2CF9AE}" pid="8" name="DMSSCSubjects">
    <vt:lpwstr>83;#Procurement|bc3e3fd9-b201-45cf-ae04-c6094d91b9d3</vt:lpwstr>
  </property>
  <property fmtid="{D5CDD505-2E9C-101B-9397-08002B2CF9AE}" pid="9" name="DMSSCKeywords">
    <vt:lpwstr>86;#Purchases|d8f3cb8f-8f0a-4a7b-939d-30bbb32730c4;#313;##Vendors|45fb18b2-d5e2-4a00-b733-e0ca6e4ec9d9;#688;##Working groups|a1b18476-402b-4c8b-ad47-660655e32dcc</vt:lpwstr>
  </property>
  <property fmtid="{D5CDD505-2E9C-101B-9397-08002B2CF9AE}" pid="10" name="display_urn:schemas-microsoft-com:office:office#Editor">
    <vt:lpwstr>GALANG Elizardo</vt:lpwstr>
  </property>
  <property fmtid="{D5CDD505-2E9C-101B-9397-08002B2CF9AE}" pid="11" name="GrammarlyDocumentId">
    <vt:lpwstr>edd8d31ef92e9312c71f0aa5e7ca53114317f3f1a62f49537e1bc44abe0b1ccf</vt:lpwstr>
  </property>
  <property fmtid="{D5CDD505-2E9C-101B-9397-08002B2CF9AE}" pid="12" name="MediaServiceImageTags">
    <vt:lpwstr/>
  </property>
</Properties>
</file>